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067F" w:rsidRPr="002A596C" w:rsidRDefault="00D3067F" w:rsidP="00D3067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"/>
        <w:gridCol w:w="5244"/>
      </w:tblGrid>
      <w:tr w:rsidR="00D3067F" w:rsidRPr="008A63A2" w:rsidTr="00AE70FA">
        <w:trPr>
          <w:trHeight w:val="302"/>
        </w:trPr>
        <w:tc>
          <w:tcPr>
            <w:tcW w:w="1101" w:type="dxa"/>
            <w:vAlign w:val="center"/>
          </w:tcPr>
          <w:p w:rsidR="00D3067F" w:rsidRPr="008A63A2" w:rsidRDefault="00D3067F" w:rsidP="00D3067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A63A2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drawing>
                <wp:inline distT="0" distB="0" distL="0" distR="0">
                  <wp:extent cx="297815" cy="542290"/>
                  <wp:effectExtent l="19050" t="0" r="6985" b="0"/>
                  <wp:docPr id="1" name="Picture 1" descr="Srbija_Grb-65mm-cmy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rbija_Grb-65mm-cmy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lum bright="10000"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815" cy="5422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44" w:type="dxa"/>
          </w:tcPr>
          <w:p w:rsidR="00D3067F" w:rsidRPr="008A63A2" w:rsidRDefault="00D3067F" w:rsidP="00D3067F">
            <w:pP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  <w:lang w:val="sr-Cyrl-RS"/>
              </w:rPr>
            </w:pPr>
            <w:r w:rsidRPr="008A63A2"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  <w:lang w:val="sr-Cyrl-RS"/>
              </w:rPr>
              <w:t>Република Србија</w:t>
            </w:r>
          </w:p>
          <w:p w:rsidR="00D3067F" w:rsidRPr="008A63A2" w:rsidRDefault="00D3067F" w:rsidP="00D3067F">
            <w:pPr>
              <w:rPr>
                <w:rFonts w:ascii="Times New Roman" w:hAnsi="Times New Roman" w:cs="Times New Roman"/>
                <w:b/>
                <w:color w:val="808080" w:themeColor="background1" w:themeShade="80"/>
                <w:sz w:val="24"/>
                <w:szCs w:val="24"/>
                <w:lang w:val="sr-Cyrl-RS"/>
              </w:rPr>
            </w:pPr>
            <w:r w:rsidRPr="008A63A2">
              <w:rPr>
                <w:rFonts w:ascii="Times New Roman" w:hAnsi="Times New Roman" w:cs="Times New Roman"/>
                <w:b/>
                <w:color w:val="808080" w:themeColor="background1" w:themeShade="80"/>
                <w:sz w:val="24"/>
                <w:szCs w:val="24"/>
                <w:lang w:val="sr-Cyrl-RS"/>
              </w:rPr>
              <w:t>МИНИСТАРСТВО</w:t>
            </w:r>
            <w:r w:rsidR="00C27380" w:rsidRPr="008A63A2">
              <w:rPr>
                <w:rFonts w:ascii="Times New Roman" w:hAnsi="Times New Roman" w:cs="Times New Roman"/>
                <w:b/>
                <w:color w:val="808080" w:themeColor="background1" w:themeShade="80"/>
                <w:sz w:val="24"/>
                <w:szCs w:val="24"/>
                <w:lang w:val="sr-Cyrl-RS"/>
              </w:rPr>
              <w:t xml:space="preserve"> ПРИВРЕДЕ</w:t>
            </w:r>
          </w:p>
          <w:p w:rsidR="00D3067F" w:rsidRPr="008A63A2" w:rsidRDefault="00D3067F" w:rsidP="00D3067F">
            <w:pP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  <w:lang w:val="sr-Cyrl-RS"/>
              </w:rPr>
            </w:pPr>
            <w:r w:rsidRPr="008A63A2"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  <w:lang w:val="sr-Cyrl-RS"/>
              </w:rPr>
              <w:t xml:space="preserve">Сектор за </w:t>
            </w:r>
            <w:r w:rsidR="00AE70FA" w:rsidRPr="008A63A2"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  <w:lang w:val="sr-Cyrl-RS"/>
              </w:rPr>
              <w:t>квалитет и безбедност производа</w:t>
            </w:r>
            <w:r w:rsidRPr="008A63A2"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  <w:lang w:val="sr-Cyrl-RS"/>
              </w:rPr>
              <w:t xml:space="preserve"> </w:t>
            </w:r>
          </w:p>
          <w:p w:rsidR="00D3067F" w:rsidRPr="008A63A2" w:rsidRDefault="00D3067F" w:rsidP="00D3067F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A63A2"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  <w:lang w:val="sr-Cyrl-RS"/>
              </w:rPr>
              <w:t xml:space="preserve">Београд, </w:t>
            </w:r>
            <w:r w:rsidR="000D25AC" w:rsidRPr="008A63A2"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  <w:lang w:val="sr-Cyrl-RS"/>
              </w:rPr>
              <w:t>Кнеза Милоша 20</w:t>
            </w:r>
          </w:p>
        </w:tc>
      </w:tr>
    </w:tbl>
    <w:p w:rsidR="00D3067F" w:rsidRPr="008A63A2" w:rsidRDefault="00D3067F" w:rsidP="00D3067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:rsidR="008A3FA2" w:rsidRPr="008A63A2" w:rsidRDefault="003D5B89" w:rsidP="008A3FA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>ЗАХТЕВ ЗА ИЗДАВАЊЕ МИШЉЕЊА</w:t>
      </w:r>
    </w:p>
    <w:p w:rsidR="00F07EDC" w:rsidRPr="008A63A2" w:rsidRDefault="003D5B89" w:rsidP="008A3FA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>О ПОТРЕБИ ПРИБАВЉАЊА ИСПРАВЕ О УСАГЛАШЕНОСТИ</w:t>
      </w:r>
    </w:p>
    <w:p w:rsidR="003D5B89" w:rsidRPr="008A63A2" w:rsidRDefault="003D5B89" w:rsidP="003D5B8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</w:p>
    <w:p w:rsidR="00AE70FA" w:rsidRPr="008A63A2" w:rsidRDefault="00F07EDC" w:rsidP="003D5B89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Захтев </w:t>
      </w:r>
      <w:r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се 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>упућује</w:t>
      </w:r>
      <w:r w:rsidR="00AE70FA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384ABF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Министарству привреде </w:t>
      </w:r>
      <w:r w:rsidR="00370748" w:rsidRPr="008A63A2">
        <w:rPr>
          <w:rFonts w:ascii="Times New Roman" w:hAnsi="Times New Roman" w:cs="Times New Roman"/>
          <w:sz w:val="24"/>
          <w:szCs w:val="24"/>
          <w:lang w:val="sr-Cyrl-RS"/>
        </w:rPr>
        <w:t>Републике Србије</w:t>
      </w:r>
      <w:r w:rsidR="00384ABF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- </w:t>
      </w:r>
      <w:r w:rsidR="00AE70FA" w:rsidRPr="008A63A2">
        <w:rPr>
          <w:rFonts w:ascii="Times New Roman" w:hAnsi="Times New Roman" w:cs="Times New Roman"/>
          <w:sz w:val="24"/>
          <w:szCs w:val="24"/>
          <w:lang w:val="sr-Cyrl-RS"/>
        </w:rPr>
        <w:t>Сектор за квалитет и безбедност производа</w:t>
      </w:r>
      <w:r w:rsidR="00AE70FA"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>,</w:t>
      </w:r>
      <w:r w:rsidR="00AE70FA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на један од </w:t>
      </w:r>
      <w:r w:rsidR="003D5B89" w:rsidRPr="008A63A2">
        <w:rPr>
          <w:rFonts w:ascii="Times New Roman" w:hAnsi="Times New Roman" w:cs="Times New Roman"/>
          <w:sz w:val="24"/>
          <w:szCs w:val="24"/>
          <w:lang w:val="sr-Cyrl-RS"/>
        </w:rPr>
        <w:t>следећ</w:t>
      </w:r>
      <w:r w:rsidR="008A3FA2" w:rsidRPr="008A63A2">
        <w:rPr>
          <w:rFonts w:ascii="Times New Roman" w:hAnsi="Times New Roman" w:cs="Times New Roman"/>
          <w:sz w:val="24"/>
          <w:szCs w:val="24"/>
          <w:lang w:val="sr-Cyrl-RS"/>
        </w:rPr>
        <w:t>их</w:t>
      </w:r>
      <w:r w:rsidR="003D5B89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AE70FA" w:rsidRPr="008A63A2">
        <w:rPr>
          <w:rFonts w:ascii="Times New Roman" w:hAnsi="Times New Roman" w:cs="Times New Roman"/>
          <w:sz w:val="24"/>
          <w:szCs w:val="24"/>
          <w:lang w:val="sr-Cyrl-RS"/>
        </w:rPr>
        <w:t>начина:</w:t>
      </w:r>
    </w:p>
    <w:p w:rsidR="00B37830" w:rsidRPr="008A63A2" w:rsidRDefault="00AE70FA" w:rsidP="003D5B89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sz w:val="24"/>
          <w:szCs w:val="24"/>
          <w:lang w:val="sr-Cyrl-RS"/>
        </w:rPr>
        <w:t>-</w:t>
      </w:r>
      <w:r w:rsidR="003D5B89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>Захтев се предаје</w:t>
      </w:r>
      <w:r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писарници Министарства привреде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3D5B89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Кнеза Милоша 20, Београд, </w:t>
      </w:r>
      <w:r w:rsidR="002A596C" w:rsidRPr="008A63A2">
        <w:rPr>
          <w:rFonts w:ascii="Times New Roman" w:hAnsi="Times New Roman" w:cs="Times New Roman"/>
          <w:sz w:val="24"/>
          <w:szCs w:val="24"/>
          <w:lang w:val="sr-Cyrl-RS"/>
        </w:rPr>
        <w:t>са</w:t>
      </w:r>
      <w:r w:rsidR="00370748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370748"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>НАЗНАКОМ</w:t>
      </w:r>
      <w:r w:rsidR="008525A1" w:rsidRPr="008A63A2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="003D5B89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:rsidR="00B37830" w:rsidRPr="008A63A2" w:rsidRDefault="00370748" w:rsidP="003D5B89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u w:val="single"/>
          <w:lang w:val="sr-Cyrl-RS"/>
        </w:rPr>
      </w:pPr>
      <w:r w:rsidRPr="008A63A2">
        <w:rPr>
          <w:rFonts w:ascii="Times New Roman" w:hAnsi="Times New Roman" w:cs="Times New Roman"/>
          <w:sz w:val="24"/>
          <w:szCs w:val="24"/>
          <w:u w:val="single"/>
          <w:lang w:val="sr-Cyrl-RS"/>
        </w:rPr>
        <w:t>Министарство привреде, Сектор за квалитет и безбедност производа,</w:t>
      </w:r>
      <w:r w:rsidRPr="008A63A2">
        <w:rPr>
          <w:rFonts w:ascii="Times New Roman" w:hAnsi="Times New Roman" w:cs="Times New Roman"/>
          <w:b/>
          <w:sz w:val="24"/>
          <w:szCs w:val="24"/>
          <w:u w:val="single"/>
          <w:lang w:val="sr-Cyrl-RS"/>
        </w:rPr>
        <w:t xml:space="preserve"> </w:t>
      </w:r>
    </w:p>
    <w:p w:rsidR="00AE70FA" w:rsidRPr="008A63A2" w:rsidRDefault="00370748" w:rsidP="003D5B89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предмет: </w:t>
      </w:r>
      <w:r w:rsidR="00384ABF"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>З</w:t>
      </w:r>
      <w:r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>ахтев за издавање мишљења о потреби прибављања исправе о усаглашености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>у складу са техничким прописима из надлежности министарства привреде</w:t>
      </w:r>
      <w:r w:rsidR="003D5B89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3D5B89"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>или</w:t>
      </w:r>
    </w:p>
    <w:p w:rsidR="0017550F" w:rsidRPr="008A63A2" w:rsidRDefault="0017550F" w:rsidP="003D5B89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AE70FA" w:rsidRPr="008A63A2" w:rsidRDefault="003D5B89" w:rsidP="00AE70FA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- </w:t>
      </w:r>
      <w:r w:rsidR="00AE70FA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Захтев се </w:t>
      </w:r>
      <w:r w:rsidR="00AE70FA"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>шаље поштом на адресу</w:t>
      </w:r>
      <w:r w:rsidR="00370748"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Министарства привреде,</w:t>
      </w:r>
      <w:r w:rsidR="00AE70FA"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ул. Кнеза Милоша бр. 20, </w:t>
      </w:r>
      <w:r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11000 </w:t>
      </w:r>
      <w:r w:rsidR="00AE70FA"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>Београд</w:t>
      </w:r>
      <w:r w:rsidR="00AE70FA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>са</w:t>
      </w:r>
      <w:r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назнаком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као што је </w:t>
      </w:r>
      <w:r w:rsidR="002A596C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горе 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наведено, </w:t>
      </w:r>
      <w:r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>или</w:t>
      </w:r>
    </w:p>
    <w:p w:rsidR="0017550F" w:rsidRPr="008A63A2" w:rsidRDefault="0017550F" w:rsidP="00AE70FA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AE70FA" w:rsidRPr="008A63A2" w:rsidRDefault="00B37830" w:rsidP="00AE70FA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- </w:t>
      </w:r>
      <w:r w:rsidR="003D5B89" w:rsidRPr="008A63A2">
        <w:rPr>
          <w:rFonts w:ascii="Times New Roman" w:hAnsi="Times New Roman" w:cs="Times New Roman"/>
          <w:sz w:val="24"/>
          <w:szCs w:val="24"/>
          <w:lang w:val="sr-Cyrl-RS"/>
        </w:rPr>
        <w:t>Захтев се</w:t>
      </w:r>
      <w:r w:rsidR="00AE70FA"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3D5B89"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>шаље</w:t>
      </w:r>
      <w:r w:rsidR="00AE70FA"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електронским путем</w:t>
      </w:r>
      <w:r w:rsidR="00AE70FA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на </w:t>
      </w:r>
      <w:r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>е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>-</w:t>
      </w:r>
      <w:r w:rsidR="00AE70FA"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>адресу</w:t>
      </w:r>
      <w:r w:rsidR="00C72A5C" w:rsidRPr="008A63A2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="00AE70FA"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AE70FA" w:rsidRPr="008A63A2">
        <w:rPr>
          <w:rFonts w:ascii="Times New Roman" w:hAnsi="Times New Roman" w:cs="Times New Roman"/>
          <w:b/>
          <w:sz w:val="24"/>
          <w:szCs w:val="24"/>
          <w:u w:val="single"/>
          <w:lang w:val="sr-Cyrl-RS"/>
        </w:rPr>
        <w:t>tbtinfo@privreda.gov.rs</w:t>
      </w:r>
      <w:r w:rsidR="003D5B89"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>,</w:t>
      </w:r>
      <w:r w:rsidR="00AE70FA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са </w:t>
      </w:r>
      <w:r w:rsidR="00AE70FA"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>назнаком</w:t>
      </w:r>
      <w:r w:rsidR="00AE70FA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као што је</w:t>
      </w:r>
      <w:r w:rsidR="003D5B89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A596C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горе </w:t>
      </w:r>
      <w:r w:rsidR="00C72A5C" w:rsidRPr="008A63A2">
        <w:rPr>
          <w:rFonts w:ascii="Times New Roman" w:hAnsi="Times New Roman" w:cs="Times New Roman"/>
          <w:sz w:val="24"/>
          <w:szCs w:val="24"/>
          <w:lang w:val="sr-Cyrl-RS"/>
        </w:rPr>
        <w:t>наведено.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У овом случају Захтев се мора доставити и у писаној форми.</w:t>
      </w:r>
    </w:p>
    <w:p w:rsidR="00F07EDC" w:rsidRPr="008A63A2" w:rsidRDefault="00F07EDC" w:rsidP="00F07ED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:rsidR="008525A1" w:rsidRPr="008A63A2" w:rsidRDefault="00D266FE" w:rsidP="00F07ED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>ЗАХТЕВ ТРЕБА ДА САДРЖИ:</w:t>
      </w:r>
      <w:r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</w:p>
    <w:p w:rsidR="0017550F" w:rsidRPr="008A63A2" w:rsidRDefault="0017550F" w:rsidP="00F07ED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  <w:lang w:val="sr-Cyrl-RS"/>
        </w:rPr>
      </w:pPr>
    </w:p>
    <w:p w:rsidR="00F07EDC" w:rsidRPr="008A63A2" w:rsidRDefault="008525A1" w:rsidP="008525A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- </w:t>
      </w:r>
      <w:r w:rsidR="00F07EDC" w:rsidRPr="008A63A2">
        <w:rPr>
          <w:rFonts w:ascii="Times New Roman" w:hAnsi="Times New Roman" w:cs="Times New Roman"/>
          <w:sz w:val="24"/>
          <w:szCs w:val="24"/>
          <w:lang w:val="sr-Cyrl-RS"/>
        </w:rPr>
        <w:t>назив производа (тип, ознака</w:t>
      </w:r>
      <w:r w:rsidR="00F07EDC" w:rsidRPr="008A63A2">
        <w:rPr>
          <w:rFonts w:ascii="Cambria Math" w:hAnsi="Cambria Math" w:cs="Cambria Math"/>
          <w:sz w:val="24"/>
          <w:szCs w:val="24"/>
          <w:lang w:val="sr-Cyrl-RS"/>
        </w:rPr>
        <w:t>‐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>модел</w:t>
      </w:r>
      <w:r w:rsidR="00F07EDC" w:rsidRPr="008A63A2">
        <w:rPr>
          <w:rFonts w:ascii="Times New Roman" w:hAnsi="Times New Roman" w:cs="Times New Roman"/>
          <w:sz w:val="24"/>
          <w:szCs w:val="24"/>
          <w:lang w:val="sr-Cyrl-RS"/>
        </w:rPr>
        <w:t>),</w:t>
      </w:r>
    </w:p>
    <w:p w:rsidR="00F07EDC" w:rsidRPr="008A63A2" w:rsidRDefault="00F07EDC" w:rsidP="008525A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8A63A2">
        <w:rPr>
          <w:rFonts w:ascii="Cambria Math" w:hAnsi="Cambria Math" w:cs="Cambria Math"/>
          <w:sz w:val="24"/>
          <w:szCs w:val="24"/>
          <w:lang w:val="sr-Cyrl-RS"/>
        </w:rPr>
        <w:t>‐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намена производа (у домаћинству, индустрији</w:t>
      </w:r>
      <w:r w:rsidR="00257CAC" w:rsidRPr="008A63A2">
        <w:rPr>
          <w:rFonts w:ascii="Times New Roman" w:hAnsi="Times New Roman" w:cs="Times New Roman"/>
          <w:sz w:val="24"/>
          <w:szCs w:val="24"/>
          <w:lang w:val="sr-Cyrl-RS"/>
        </w:rPr>
        <w:t>, у Еx зонама и сл.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>),</w:t>
      </w:r>
    </w:p>
    <w:p w:rsidR="00D266FE" w:rsidRPr="008A63A2" w:rsidRDefault="00D266FE" w:rsidP="00257CAC">
      <w:pPr>
        <w:spacing w:after="0" w:line="240" w:lineRule="auto"/>
        <w:ind w:left="142" w:hanging="14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A63A2">
        <w:rPr>
          <w:rFonts w:ascii="Cambria Math" w:hAnsi="Cambria Math" w:cs="Cambria Math"/>
          <w:sz w:val="24"/>
          <w:szCs w:val="24"/>
          <w:lang w:val="sr-Cyrl-RS"/>
        </w:rPr>
        <w:t>‐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идентификацију подносиоца захтева и произвођача, </w:t>
      </w:r>
      <w:r w:rsidR="00257CAC" w:rsidRPr="008A63A2">
        <w:rPr>
          <w:rFonts w:ascii="Times New Roman" w:hAnsi="Times New Roman" w:cs="Times New Roman"/>
          <w:sz w:val="24"/>
          <w:szCs w:val="24"/>
          <w:lang w:val="sr-Cyrl-RS"/>
        </w:rPr>
        <w:t>укључујући пословно име и адресу за контакт,</w:t>
      </w:r>
    </w:p>
    <w:p w:rsidR="00F07EDC" w:rsidRPr="008A63A2" w:rsidRDefault="00E215B7" w:rsidP="008525A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sz w:val="24"/>
          <w:szCs w:val="24"/>
          <w:lang w:val="sr-Cyrl-RS"/>
        </w:rPr>
        <w:t>-</w:t>
      </w:r>
      <w:r w:rsidRPr="008A63A2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>доказ о уплати.републичке административне таксе</w:t>
      </w:r>
      <w:r w:rsidR="00C72A5C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(</w:t>
      </w:r>
      <w:r w:rsidR="00C72A5C"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>у прилогу</w:t>
      </w:r>
      <w:r w:rsidR="00C72A5C" w:rsidRPr="008A63A2">
        <w:rPr>
          <w:rFonts w:ascii="Times New Roman" w:hAnsi="Times New Roman" w:cs="Times New Roman"/>
          <w:sz w:val="24"/>
          <w:szCs w:val="24"/>
          <w:lang w:val="sr-Cyrl-RS"/>
        </w:rPr>
        <w:t>)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>.</w:t>
      </w:r>
      <w:r w:rsidRPr="008A63A2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</w:t>
      </w:r>
    </w:p>
    <w:p w:rsidR="00257CAC" w:rsidRPr="008A63A2" w:rsidRDefault="00E215B7" w:rsidP="00E215B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- друге подаке и релевантну документацију од значаја за решавање по захтеву, </w:t>
      </w:r>
    </w:p>
    <w:p w:rsidR="00257CAC" w:rsidRPr="008A63A2" w:rsidRDefault="00E215B7" w:rsidP="00E215B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sz w:val="24"/>
          <w:szCs w:val="24"/>
          <w:lang w:val="sr-Cyrl-RS"/>
        </w:rPr>
        <w:t>(у</w:t>
      </w:r>
      <w:r w:rsidR="001B6739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прилогу</w:t>
      </w:r>
      <w:r w:rsidR="00257CAC" w:rsidRPr="008A63A2">
        <w:rPr>
          <w:rFonts w:ascii="Times New Roman" w:hAnsi="Times New Roman" w:cs="Times New Roman"/>
          <w:sz w:val="24"/>
          <w:szCs w:val="24"/>
          <w:lang w:val="sr-Cyrl-RS"/>
        </w:rPr>
        <w:t>):</w:t>
      </w:r>
    </w:p>
    <w:p w:rsidR="00257CAC" w:rsidRPr="008A63A2" w:rsidRDefault="00F07EDC" w:rsidP="00257CAC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A63A2">
        <w:rPr>
          <w:rFonts w:ascii="Cambria Math" w:hAnsi="Cambria Math" w:cs="Cambria Math"/>
          <w:sz w:val="24"/>
          <w:szCs w:val="24"/>
          <w:lang w:val="sr-Cyrl-RS"/>
        </w:rPr>
        <w:t>‐</w:t>
      </w:r>
      <w:r w:rsidR="00E215B7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57CAC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   </w:t>
      </w:r>
      <w:r w:rsidR="00E215B7"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>декларацију</w:t>
      </w:r>
      <w:r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о усаглашености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(EC Declaration of Conformity) </w:t>
      </w:r>
      <w:r w:rsidR="001B6739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ако је 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>издата од стране произвођача или његовог заступника,</w:t>
      </w:r>
      <w:r w:rsidR="00E215B7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:rsidR="00F07EDC" w:rsidRPr="008A63A2" w:rsidRDefault="00F07EDC" w:rsidP="00257CAC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A63A2">
        <w:rPr>
          <w:rFonts w:ascii="Cambria Math" w:hAnsi="Cambria Math" w:cs="Cambria Math"/>
          <w:sz w:val="24"/>
          <w:szCs w:val="24"/>
          <w:lang w:val="sr-Cyrl-RS"/>
        </w:rPr>
        <w:t>‐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57CAC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техничке карактеристике </w:t>
      </w:r>
      <w:r w:rsidR="00E215B7"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>производа</w:t>
      </w:r>
      <w:r w:rsidR="00E215B7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>(прос</w:t>
      </w:r>
      <w:r w:rsidR="001B6739" w:rsidRPr="008A63A2">
        <w:rPr>
          <w:rFonts w:ascii="Times New Roman" w:hAnsi="Times New Roman" w:cs="Times New Roman"/>
          <w:sz w:val="24"/>
          <w:szCs w:val="24"/>
          <w:lang w:val="sr-Cyrl-RS"/>
        </w:rPr>
        <w:t>пект</w:t>
      </w:r>
      <w:r w:rsidR="00E215B7" w:rsidRPr="008A63A2">
        <w:rPr>
          <w:rFonts w:ascii="Times New Roman" w:hAnsi="Times New Roman" w:cs="Times New Roman"/>
          <w:sz w:val="24"/>
          <w:szCs w:val="24"/>
          <w:lang w:val="sr-Cyrl-RS"/>
        </w:rPr>
        <w:t>-</w:t>
      </w:r>
      <w:r w:rsidR="001B6739" w:rsidRPr="008A63A2">
        <w:rPr>
          <w:rFonts w:ascii="Times New Roman" w:hAnsi="Times New Roman" w:cs="Times New Roman"/>
          <w:sz w:val="24"/>
          <w:szCs w:val="24"/>
          <w:lang w:val="sr-Cyrl-RS"/>
        </w:rPr>
        <w:t>слика, извод из техничке</w:t>
      </w:r>
      <w:r w:rsidR="00E215B7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>документације)</w:t>
      </w:r>
    </w:p>
    <w:p w:rsidR="00F07EDC" w:rsidRPr="008A63A2" w:rsidRDefault="00F07EDC" w:rsidP="00F07ED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:rsidR="00F07EDC" w:rsidRPr="008A63A2" w:rsidRDefault="00E215B7" w:rsidP="008B723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У складу са  </w:t>
      </w:r>
      <w:r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>Законом</w:t>
      </w:r>
      <w:r w:rsidR="00F07EDC"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о  републичким  административним  таксама</w:t>
      </w:r>
      <w:r w:rsidR="00257CAC"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B1734C" w:rsidRPr="008A63A2">
        <w:rPr>
          <w:rStyle w:val="FootnoteReference"/>
          <w:rFonts w:ascii="Times New Roman" w:hAnsi="Times New Roman" w:cs="Times New Roman"/>
          <w:b/>
          <w:sz w:val="24"/>
          <w:szCs w:val="24"/>
          <w:lang w:val="sr-Cyrl-RS"/>
        </w:rPr>
        <w:footnoteReference w:id="1"/>
      </w:r>
      <w:r w:rsidR="00F07EDC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F07EDC" w:rsidRPr="008A63A2">
        <w:rPr>
          <w:rFonts w:ascii="Times New Roman" w:hAnsi="Times New Roman" w:cs="Times New Roman"/>
          <w:i/>
          <w:sz w:val="20"/>
          <w:szCs w:val="20"/>
          <w:lang w:val="sr-Cyrl-RS"/>
        </w:rPr>
        <w:t xml:space="preserve"> </w:t>
      </w:r>
      <w:r w:rsidR="00F07EDC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за давање мишљења о примени републичких прописа </w:t>
      </w:r>
      <w:r w:rsidR="00F07EDC" w:rsidRPr="008A63A2">
        <w:rPr>
          <w:rFonts w:ascii="Cambria Math" w:hAnsi="Cambria Math" w:cs="Cambria Math"/>
          <w:sz w:val="24"/>
          <w:szCs w:val="24"/>
          <w:lang w:val="sr-Cyrl-RS"/>
        </w:rPr>
        <w:t>‐</w:t>
      </w:r>
      <w:r w:rsidR="00F07EDC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плаћају се републичке административне таксе. Уплатницу као доказ о уплати треба приложити уз захтев за издавање мишљења.</w:t>
      </w:r>
    </w:p>
    <w:p w:rsidR="00257CAC" w:rsidRPr="008A63A2" w:rsidRDefault="00257CAC" w:rsidP="008B723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257CAC" w:rsidRPr="008A63A2" w:rsidRDefault="00257CAC" w:rsidP="008B723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257CAC" w:rsidRPr="008A63A2" w:rsidRDefault="00257CAC" w:rsidP="008B723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257CAC" w:rsidRPr="008A63A2" w:rsidRDefault="00257CAC" w:rsidP="008B723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257CAC" w:rsidRPr="008A63A2" w:rsidRDefault="00257CAC" w:rsidP="008B723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257CAC" w:rsidRPr="008A63A2" w:rsidRDefault="00257CAC" w:rsidP="008B723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F07EDC" w:rsidRPr="008A63A2" w:rsidRDefault="008B7237" w:rsidP="00F07ED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noProof/>
          <w:sz w:val="24"/>
          <w:szCs w:val="24"/>
          <w:lang w:val="sr-Cyrl-R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56515</wp:posOffset>
                </wp:positionV>
                <wp:extent cx="6233160" cy="655320"/>
                <wp:effectExtent l="0" t="0" r="15240" b="11430"/>
                <wp:wrapNone/>
                <wp:docPr id="2" name="Rounded 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33160" cy="655320"/>
                        </a:xfrm>
                        <a:prstGeom prst="round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5527D" w:rsidRDefault="008B7237" w:rsidP="00D83FC7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  <w:lang w:val="sr-Cyrl-RS"/>
                              </w:rPr>
                            </w:pPr>
                            <w:proofErr w:type="spellStart"/>
                            <w:r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Такса</w:t>
                            </w:r>
                            <w:proofErr w:type="spellEnd"/>
                            <w:r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важи</w:t>
                            </w:r>
                            <w:proofErr w:type="spellEnd"/>
                            <w:r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за</w:t>
                            </w:r>
                            <w:proofErr w:type="spellEnd"/>
                            <w:r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један</w:t>
                            </w:r>
                            <w:proofErr w:type="spellEnd"/>
                            <w:r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з</w:t>
                            </w:r>
                            <w:r w:rsidR="00D83FC7"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ахтев</w:t>
                            </w:r>
                            <w:proofErr w:type="spellEnd"/>
                            <w:r w:rsidR="00D83FC7"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83FC7"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који</w:t>
                            </w:r>
                            <w:proofErr w:type="spellEnd"/>
                            <w:r w:rsidR="00D83FC7"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83FC7"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може</w:t>
                            </w:r>
                            <w:proofErr w:type="spellEnd"/>
                            <w:r w:rsidR="00D83FC7"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83FC7"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да</w:t>
                            </w:r>
                            <w:proofErr w:type="spellEnd"/>
                            <w:r w:rsidR="00D83FC7"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83FC7"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садржи</w:t>
                            </w:r>
                            <w:proofErr w:type="spellEnd"/>
                            <w:r w:rsidR="00D83FC7"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83FC7"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више</w:t>
                            </w:r>
                            <w:proofErr w:type="spellEnd"/>
                            <w:r w:rsidR="00D83FC7"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83FC7"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производа</w:t>
                            </w:r>
                            <w:proofErr w:type="spellEnd"/>
                            <w:r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  <w:lang w:val="sr-Cyrl-RS"/>
                              </w:rPr>
                              <w:t xml:space="preserve">, </w:t>
                            </w:r>
                          </w:p>
                          <w:p w:rsidR="00F5527D" w:rsidRDefault="00F5527D" w:rsidP="00D83FC7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  <w:lang w:val="sr-Cyrl-R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  <w:lang w:val="sr-Cyrl-RS"/>
                              </w:rPr>
                              <w:t>В</w:t>
                            </w:r>
                            <w:r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  <w:lang w:val="sr-Cyrl-RS"/>
                              </w:rPr>
                              <w:t>реме потребно за обраду предмета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  <w:lang w:val="sr-Cyrl-RS"/>
                              </w:rPr>
                              <w:t xml:space="preserve"> зависи од с</w:t>
                            </w:r>
                            <w:r w:rsidR="008B7237"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  <w:lang w:val="sr-Cyrl-RS"/>
                              </w:rPr>
                              <w:t>ложеност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  <w:lang w:val="sr-Cyrl-RS"/>
                              </w:rPr>
                              <w:t>и</w:t>
                            </w:r>
                            <w:r w:rsidR="008B7237"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  <w:lang w:val="sr-Cyrl-RS"/>
                              </w:rPr>
                              <w:t xml:space="preserve"> производа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  <w:lang w:val="sr-Cyrl-RS"/>
                              </w:rPr>
                              <w:t>/групе производа</w:t>
                            </w:r>
                            <w:r w:rsidR="008B7237"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  <w:lang w:val="sr-Cyrl-RS"/>
                              </w:rPr>
                              <w:t xml:space="preserve"> </w:t>
                            </w:r>
                          </w:p>
                          <w:p w:rsidR="00D83FC7" w:rsidRPr="000D400D" w:rsidRDefault="008B7237" w:rsidP="00D83FC7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r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  <w:lang w:val="sr-Cyrl-RS"/>
                              </w:rPr>
                              <w:t>и пр</w:t>
                            </w:r>
                            <w:r w:rsid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  <w:lang w:val="sr-Cyrl-RS"/>
                              </w:rPr>
                              <w:t>атеће</w:t>
                            </w:r>
                            <w:r w:rsidRPr="000D400D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  <w:lang w:val="sr-Cyrl-RS"/>
                              </w:rPr>
                              <w:t xml:space="preserve"> документације </w:t>
                            </w:r>
                          </w:p>
                          <w:p w:rsidR="00F5527D" w:rsidRDefault="00F5527D"/>
                        </w:txbxContent>
                      </wps:txbx>
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Rounded Rectangle 2" o:spid="_x0000_s1026" style="position:absolute;margin-left:439.6pt;margin-top:4.45pt;width:490.8pt;height:51.6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" fillcolor="#eeece1 [3214]" strokecolor="#bfbfbf [2412]" strokeweight="2pt">
                <v:path arrowok="t"/>
                <v:textbox inset="1mm,1mm,1mm,1mm">
                  <w:txbxContent>
                    <w:p w:rsidR="00F5527D" w:rsidRDefault="008B7237" w:rsidP="00D83FC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  <w:lang w:val="sr-Cyrl-RS"/>
                        </w:rPr>
                      </w:pPr>
                      <w:proofErr w:type="spellStart"/>
                      <w:r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Такса</w:t>
                      </w:r>
                      <w:proofErr w:type="spellEnd"/>
                      <w:r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важи</w:t>
                      </w:r>
                      <w:proofErr w:type="spellEnd"/>
                      <w:r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за</w:t>
                      </w:r>
                      <w:proofErr w:type="spellEnd"/>
                      <w:r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један</w:t>
                      </w:r>
                      <w:proofErr w:type="spellEnd"/>
                      <w:r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з</w:t>
                      </w:r>
                      <w:r w:rsidR="00D83FC7"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ахтев</w:t>
                      </w:r>
                      <w:proofErr w:type="spellEnd"/>
                      <w:r w:rsidR="00D83FC7"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83FC7"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који</w:t>
                      </w:r>
                      <w:proofErr w:type="spellEnd"/>
                      <w:r w:rsidR="00D83FC7"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83FC7"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може</w:t>
                      </w:r>
                      <w:proofErr w:type="spellEnd"/>
                      <w:r w:rsidR="00D83FC7"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83FC7"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да</w:t>
                      </w:r>
                      <w:proofErr w:type="spellEnd"/>
                      <w:r w:rsidR="00D83FC7"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83FC7"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садржи</w:t>
                      </w:r>
                      <w:proofErr w:type="spellEnd"/>
                      <w:r w:rsidR="00D83FC7"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83FC7"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више</w:t>
                      </w:r>
                      <w:proofErr w:type="spellEnd"/>
                      <w:r w:rsidR="00D83FC7"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83FC7"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производа</w:t>
                      </w:r>
                      <w:proofErr w:type="spellEnd"/>
                      <w:r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  <w:lang w:val="sr-Cyrl-RS"/>
                        </w:rPr>
                        <w:t xml:space="preserve">, </w:t>
                      </w:r>
                    </w:p>
                    <w:p w:rsidR="00F5527D" w:rsidRDefault="00F5527D" w:rsidP="00D83FC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  <w:lang w:val="sr-Cyrl-RS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  <w:lang w:val="sr-Cyrl-RS"/>
                        </w:rPr>
                        <w:t>В</w:t>
                      </w:r>
                      <w:r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  <w:lang w:val="sr-Cyrl-RS"/>
                        </w:rPr>
                        <w:t>реме потребно за обраду предмета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  <w:lang w:val="sr-Cyrl-RS"/>
                        </w:rPr>
                        <w:t xml:space="preserve"> зависи од с</w:t>
                      </w:r>
                      <w:r w:rsidR="008B7237"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  <w:lang w:val="sr-Cyrl-RS"/>
                        </w:rPr>
                        <w:t>ложеност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  <w:lang w:val="sr-Cyrl-RS"/>
                        </w:rPr>
                        <w:t>и</w:t>
                      </w:r>
                      <w:r w:rsidR="008B7237"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  <w:lang w:val="sr-Cyrl-RS"/>
                        </w:rPr>
                        <w:t xml:space="preserve"> производа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  <w:lang w:val="sr-Cyrl-RS"/>
                        </w:rPr>
                        <w:t>/групе производа</w:t>
                      </w:r>
                      <w:r w:rsidR="008B7237"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  <w:lang w:val="sr-Cyrl-RS"/>
                        </w:rPr>
                        <w:t xml:space="preserve"> </w:t>
                      </w:r>
                    </w:p>
                    <w:p w:rsidR="00D83FC7" w:rsidRPr="000D400D" w:rsidRDefault="008B7237" w:rsidP="00D83FC7">
                      <w:pPr>
                        <w:spacing w:after="0" w:line="240" w:lineRule="auto"/>
                        <w:jc w:val="center"/>
                        <w:rPr>
                          <w:b/>
                          <w:color w:val="595959" w:themeColor="text1" w:themeTint="A6"/>
                          <w:sz w:val="24"/>
                          <w:szCs w:val="24"/>
                        </w:rPr>
                      </w:pPr>
                      <w:r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  <w:lang w:val="sr-Cyrl-RS"/>
                        </w:rPr>
                        <w:t>и пр</w:t>
                      </w:r>
                      <w:r w:rsid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  <w:lang w:val="sr-Cyrl-RS"/>
                        </w:rPr>
                        <w:t>атеће</w:t>
                      </w:r>
                      <w:r w:rsidRPr="000D400D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  <w:lang w:val="sr-Cyrl-RS"/>
                        </w:rPr>
                        <w:t xml:space="preserve"> документације </w:t>
                      </w:r>
                    </w:p>
                    <w:p w:rsidR="00F5527D" w:rsidRDefault="00F5527D"/>
                  </w:txbxContent>
                </v:textbox>
                <w10:wrap anchorx="margin"/>
              </v:roundrect>
            </w:pict>
          </mc:Fallback>
        </mc:AlternateContent>
      </w:r>
    </w:p>
    <w:p w:rsidR="00F07EDC" w:rsidRPr="008A63A2" w:rsidRDefault="00F07EDC" w:rsidP="00F07ED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:rsidR="00D83FC7" w:rsidRPr="008A63A2" w:rsidRDefault="00D83FC7" w:rsidP="00F07ED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:rsidR="00D83FC7" w:rsidRPr="008A63A2" w:rsidRDefault="00D83FC7" w:rsidP="00F07ED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:rsidR="008B7237" w:rsidRPr="008A63A2" w:rsidRDefault="008B7237" w:rsidP="00F07EDC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:rsidR="00F07EDC" w:rsidRPr="008A63A2" w:rsidRDefault="00F07EDC" w:rsidP="00F07ED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i/>
          <w:sz w:val="24"/>
          <w:szCs w:val="24"/>
          <w:lang w:val="sr-Cyrl-RS"/>
        </w:rPr>
        <w:t>Прималац/корисник: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ab/>
        <w:t xml:space="preserve">Буџет Републике Србије </w:t>
      </w:r>
    </w:p>
    <w:p w:rsidR="00F07EDC" w:rsidRPr="008A63A2" w:rsidRDefault="00F07EDC" w:rsidP="00F07ED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i/>
          <w:sz w:val="24"/>
          <w:szCs w:val="24"/>
          <w:lang w:val="sr-Cyrl-RS"/>
        </w:rPr>
        <w:t>Жиро рачун: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ab/>
        <w:t>840</w:t>
      </w:r>
      <w:r w:rsidRPr="008A63A2">
        <w:rPr>
          <w:rFonts w:ascii="Cambria Math" w:hAnsi="Cambria Math" w:cs="Cambria Math"/>
          <w:sz w:val="24"/>
          <w:szCs w:val="24"/>
          <w:lang w:val="sr-Cyrl-RS"/>
        </w:rPr>
        <w:t>‐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>742221843</w:t>
      </w:r>
      <w:r w:rsidRPr="008A63A2">
        <w:rPr>
          <w:rFonts w:ascii="Cambria Math" w:hAnsi="Cambria Math" w:cs="Cambria Math"/>
          <w:sz w:val="24"/>
          <w:szCs w:val="24"/>
          <w:lang w:val="sr-Cyrl-RS"/>
        </w:rPr>
        <w:t>‐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>57, модел 97</w:t>
      </w:r>
    </w:p>
    <w:p w:rsidR="00F07EDC" w:rsidRPr="008A63A2" w:rsidRDefault="00F07EDC" w:rsidP="00F07ED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i/>
          <w:sz w:val="24"/>
          <w:szCs w:val="24"/>
          <w:lang w:val="sr-Cyrl-RS"/>
        </w:rPr>
        <w:t>Позив на број:</w:t>
      </w:r>
      <w:r w:rsidR="008B7237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8B7237" w:rsidRPr="008A63A2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7035E" w:rsidRPr="008A63A2">
        <w:rPr>
          <w:rFonts w:ascii="Times New Roman" w:hAnsi="Times New Roman" w:cs="Times New Roman"/>
          <w:sz w:val="24"/>
          <w:szCs w:val="24"/>
          <w:highlight w:val="yellow"/>
          <w:lang w:val="sr-Cyrl-RS"/>
        </w:rPr>
        <w:t xml:space="preserve">Уписати одговарајући број из </w:t>
      </w:r>
      <w:hyperlink r:id="rId9" w:history="1">
        <w:r w:rsidR="0047035E" w:rsidRPr="008A63A2">
          <w:rPr>
            <w:rStyle w:val="Hyperlink"/>
            <w:rFonts w:ascii="Times New Roman" w:hAnsi="Times New Roman" w:cs="Times New Roman"/>
            <w:sz w:val="24"/>
            <w:szCs w:val="24"/>
            <w:highlight w:val="yellow"/>
            <w:lang w:val="sr-Cyrl-RS"/>
          </w:rPr>
          <w:t>Прилога</w:t>
        </w:r>
      </w:hyperlink>
    </w:p>
    <w:p w:rsidR="00F07EDC" w:rsidRPr="008A63A2" w:rsidRDefault="00F07EDC" w:rsidP="00F07ED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i/>
          <w:sz w:val="24"/>
          <w:szCs w:val="24"/>
          <w:lang w:val="sr-Cyrl-RS"/>
        </w:rPr>
        <w:t>Сврха дознаке:</w:t>
      </w:r>
      <w:r w:rsidR="008E75B2" w:rsidRPr="008A63A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8E75B2" w:rsidRPr="008A63A2">
        <w:rPr>
          <w:rFonts w:ascii="Times New Roman" w:hAnsi="Times New Roman" w:cs="Times New Roman"/>
          <w:sz w:val="24"/>
          <w:szCs w:val="24"/>
          <w:lang w:val="sr-Cyrl-RS"/>
        </w:rPr>
        <w:tab/>
        <w:t>Републичка a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>дминистративна такса</w:t>
      </w:r>
    </w:p>
    <w:p w:rsidR="00B1734C" w:rsidRPr="008A63A2" w:rsidRDefault="00B1734C" w:rsidP="00F07ED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:rsidR="00B1734C" w:rsidRPr="008A63A2" w:rsidRDefault="00995A9D" w:rsidP="00E95613">
      <w:pPr>
        <w:pStyle w:val="Default"/>
        <w:rPr>
          <w:rFonts w:ascii="Times New Roman" w:hAnsi="Times New Roman" w:cs="Times New Roman"/>
          <w:lang w:val="sr-Cyrl-RS"/>
        </w:rPr>
      </w:pPr>
      <w:r w:rsidRPr="008A63A2">
        <w:rPr>
          <w:rFonts w:ascii="Times New Roman" w:hAnsi="Times New Roman" w:cs="Times New Roman"/>
          <w:lang w:val="sr-Cyrl-RS"/>
        </w:rPr>
        <w:t xml:space="preserve">Износ за </w:t>
      </w:r>
      <w:r w:rsidRPr="008A63A2">
        <w:rPr>
          <w:rFonts w:ascii="Times New Roman" w:hAnsi="Times New Roman" w:cs="Times New Roman"/>
          <w:b/>
          <w:bCs/>
          <w:lang w:val="sr-Cyrl-RS"/>
        </w:rPr>
        <w:t>правна лица</w:t>
      </w:r>
      <w:r w:rsidR="00D0402E" w:rsidRPr="008A63A2">
        <w:rPr>
          <w:rFonts w:ascii="Times New Roman" w:hAnsi="Times New Roman" w:cs="Times New Roman"/>
          <w:lang w:val="sr-Cyrl-RS"/>
        </w:rPr>
        <w:t xml:space="preserve">: </w:t>
      </w:r>
      <w:r w:rsidR="00657694" w:rsidRPr="008A63A2">
        <w:rPr>
          <w:rFonts w:ascii="Times New Roman" w:hAnsi="Times New Roman" w:cs="Times New Roman"/>
          <w:lang w:val="sr-Cyrl-RS"/>
        </w:rPr>
        <w:t>16.</w:t>
      </w:r>
      <w:r w:rsidR="008A63A2">
        <w:rPr>
          <w:rFonts w:ascii="Times New Roman" w:hAnsi="Times New Roman" w:cs="Times New Roman"/>
          <w:lang w:val="sr-Cyrl-RS"/>
        </w:rPr>
        <w:t>92</w:t>
      </w:r>
      <w:r w:rsidR="00657694" w:rsidRPr="008A63A2">
        <w:rPr>
          <w:rFonts w:ascii="Times New Roman" w:hAnsi="Times New Roman" w:cs="Times New Roman"/>
          <w:lang w:val="sr-Cyrl-RS"/>
        </w:rPr>
        <w:t>0</w:t>
      </w:r>
      <w:r w:rsidR="008E75B2" w:rsidRPr="008A63A2">
        <w:rPr>
          <w:rFonts w:ascii="Times New Roman" w:hAnsi="Times New Roman" w:cs="Times New Roman"/>
          <w:lang w:val="sr-Cyrl-RS"/>
        </w:rPr>
        <w:t xml:space="preserve">,00 РСД,  </w:t>
      </w:r>
      <w:r w:rsidR="00F5527D" w:rsidRPr="008A63A2">
        <w:rPr>
          <w:rFonts w:ascii="Times New Roman" w:hAnsi="Times New Roman" w:cs="Times New Roman"/>
          <w:lang w:val="sr-Cyrl-RS"/>
        </w:rPr>
        <w:t xml:space="preserve">  </w:t>
      </w:r>
    </w:p>
    <w:p w:rsidR="009420FB" w:rsidRPr="008A63A2" w:rsidRDefault="00995A9D" w:rsidP="00E95613">
      <w:pPr>
        <w:pStyle w:val="Default"/>
        <w:rPr>
          <w:rFonts w:ascii="Times New Roman" w:hAnsi="Times New Roman" w:cs="Times New Roman"/>
          <w:lang w:val="sr-Cyrl-RS"/>
        </w:rPr>
      </w:pPr>
      <w:r w:rsidRPr="008A63A2">
        <w:rPr>
          <w:rFonts w:ascii="Times New Roman" w:hAnsi="Times New Roman" w:cs="Times New Roman"/>
          <w:lang w:val="sr-Cyrl-RS"/>
        </w:rPr>
        <w:t xml:space="preserve">Износ за </w:t>
      </w:r>
      <w:r w:rsidRPr="008A63A2">
        <w:rPr>
          <w:rFonts w:ascii="Times New Roman" w:hAnsi="Times New Roman" w:cs="Times New Roman"/>
          <w:b/>
          <w:bCs/>
          <w:lang w:val="sr-Cyrl-RS"/>
        </w:rPr>
        <w:t>физичка лица</w:t>
      </w:r>
      <w:r w:rsidR="00D0402E" w:rsidRPr="008A63A2">
        <w:rPr>
          <w:rFonts w:ascii="Times New Roman" w:hAnsi="Times New Roman" w:cs="Times New Roman"/>
          <w:lang w:val="sr-Cyrl-RS"/>
        </w:rPr>
        <w:t xml:space="preserve">: </w:t>
      </w:r>
      <w:r w:rsidR="00657694" w:rsidRPr="008A63A2">
        <w:rPr>
          <w:rFonts w:ascii="Times New Roman" w:hAnsi="Times New Roman" w:cs="Times New Roman"/>
          <w:lang w:val="sr-Cyrl-RS"/>
        </w:rPr>
        <w:t>2.</w:t>
      </w:r>
      <w:r w:rsidR="008A63A2">
        <w:rPr>
          <w:rFonts w:ascii="Times New Roman" w:hAnsi="Times New Roman" w:cs="Times New Roman"/>
          <w:lang w:val="sr-Cyrl-RS"/>
        </w:rPr>
        <w:t>090</w:t>
      </w:r>
      <w:r w:rsidRPr="008A63A2">
        <w:rPr>
          <w:rFonts w:ascii="Times New Roman" w:hAnsi="Times New Roman" w:cs="Times New Roman"/>
          <w:lang w:val="sr-Cyrl-RS"/>
        </w:rPr>
        <w:t>,00 РСД</w:t>
      </w:r>
    </w:p>
    <w:p w:rsidR="00B1734C" w:rsidRPr="008A63A2" w:rsidRDefault="00B1734C" w:rsidP="00E95613">
      <w:pPr>
        <w:pStyle w:val="Default"/>
        <w:rPr>
          <w:rFonts w:ascii="Times New Roman" w:hAnsi="Times New Roman" w:cs="Times New Roman"/>
          <w:lang w:val="sr-Cyrl-RS"/>
        </w:rPr>
      </w:pPr>
    </w:p>
    <w:p w:rsidR="00F07EDC" w:rsidRPr="008A63A2" w:rsidRDefault="00F07EDC" w:rsidP="00F07ED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b/>
          <w:sz w:val="24"/>
          <w:szCs w:val="24"/>
          <w:lang w:val="sr-Cyrl-RS"/>
        </w:rPr>
        <w:t>Ослобађају се плаћања таксе:</w:t>
      </w:r>
    </w:p>
    <w:p w:rsidR="00F07EDC" w:rsidRPr="008A63A2" w:rsidRDefault="00F07EDC" w:rsidP="00F07ED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sz w:val="24"/>
          <w:szCs w:val="24"/>
          <w:lang w:val="sr-Cyrl-RS"/>
        </w:rPr>
        <w:t>1) органи, организације и институције Републике Србије;</w:t>
      </w:r>
    </w:p>
    <w:p w:rsidR="00F07EDC" w:rsidRPr="008A63A2" w:rsidRDefault="00F07EDC" w:rsidP="00F07ED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sz w:val="24"/>
          <w:szCs w:val="24"/>
          <w:lang w:val="sr-Cyrl-RS"/>
        </w:rPr>
        <w:t>2) органи и организације аутономних покрајина, односно јединица локалне самоуправе;</w:t>
      </w:r>
    </w:p>
    <w:p w:rsidR="00F07EDC" w:rsidRPr="008A63A2" w:rsidRDefault="00F07EDC" w:rsidP="00F07ED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sz w:val="24"/>
          <w:szCs w:val="24"/>
          <w:lang w:val="sr-Cyrl-RS"/>
        </w:rPr>
        <w:t>3) организације обавезног социјалног осигурања;</w:t>
      </w:r>
    </w:p>
    <w:p w:rsidR="00F07EDC" w:rsidRPr="008A63A2" w:rsidRDefault="00F07EDC" w:rsidP="00F07ED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sz w:val="24"/>
          <w:szCs w:val="24"/>
          <w:lang w:val="sr-Cyrl-RS"/>
        </w:rPr>
        <w:t>4) установе основане од стране Републике Србије, аутономних покрајина, односно јединица локалне самоуправе;</w:t>
      </w:r>
    </w:p>
    <w:p w:rsidR="00F07EDC" w:rsidRPr="008A63A2" w:rsidRDefault="00F07EDC" w:rsidP="00F07ED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sz w:val="24"/>
          <w:szCs w:val="24"/>
          <w:lang w:val="sr-Cyrl-RS"/>
        </w:rPr>
        <w:t>4а) Цркве и верске заједнице, регистроване у складу са Законом о црквама и верским заједницама;</w:t>
      </w:r>
    </w:p>
    <w:p w:rsidR="00F07EDC" w:rsidRPr="008A63A2" w:rsidRDefault="00F07EDC" w:rsidP="00F07ED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sz w:val="24"/>
          <w:szCs w:val="24"/>
          <w:lang w:val="sr-Cyrl-RS"/>
        </w:rPr>
        <w:t>5) Црвени крст Србије;</w:t>
      </w:r>
    </w:p>
    <w:p w:rsidR="00E215B7" w:rsidRPr="008A63A2" w:rsidRDefault="00F07EDC" w:rsidP="00C72A5C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sz w:val="24"/>
          <w:szCs w:val="24"/>
          <w:lang w:val="sr-Cyrl-RS"/>
        </w:rPr>
        <w:t>6) дипломатско</w:t>
      </w:r>
      <w:r w:rsidRPr="008A63A2">
        <w:rPr>
          <w:rFonts w:ascii="Cambria Math" w:hAnsi="Cambria Math" w:cs="Cambria Math"/>
          <w:sz w:val="24"/>
          <w:szCs w:val="24"/>
          <w:lang w:val="sr-Cyrl-RS"/>
        </w:rPr>
        <w:t>‐</w:t>
      </w:r>
      <w:r w:rsidRPr="008A63A2">
        <w:rPr>
          <w:rFonts w:ascii="Times New Roman" w:hAnsi="Times New Roman" w:cs="Times New Roman"/>
          <w:sz w:val="24"/>
          <w:szCs w:val="24"/>
          <w:lang w:val="sr-Cyrl-RS"/>
        </w:rPr>
        <w:t>конзуларна представништва стране државе, под условом узајамности.</w:t>
      </w:r>
    </w:p>
    <w:p w:rsidR="00ED5CD9" w:rsidRPr="008A63A2" w:rsidRDefault="001D5AE3" w:rsidP="00C72A5C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8A63A2">
        <w:rPr>
          <w:rFonts w:ascii="Times New Roman" w:hAnsi="Times New Roman" w:cs="Times New Roman"/>
          <w:b/>
          <w:noProof/>
          <w:sz w:val="24"/>
          <w:szCs w:val="24"/>
          <w:lang w:val="sr-Cyrl-RS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217805</wp:posOffset>
                </wp:positionV>
                <wp:extent cx="6118860" cy="777240"/>
                <wp:effectExtent l="0" t="0" r="15240" b="22860"/>
                <wp:wrapThrough wrapText="bothSides">
                  <wp:wrapPolygon edited="0">
                    <wp:start x="134" y="0"/>
                    <wp:lineTo x="0" y="1059"/>
                    <wp:lineTo x="0" y="20647"/>
                    <wp:lineTo x="134" y="21706"/>
                    <wp:lineTo x="21519" y="21706"/>
                    <wp:lineTo x="21587" y="20647"/>
                    <wp:lineTo x="21587" y="1059"/>
                    <wp:lineTo x="21452" y="0"/>
                    <wp:lineTo x="134" y="0"/>
                  </wp:wrapPolygon>
                </wp:wrapThrough>
                <wp:docPr id="12" name="Rounded 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18860" cy="777240"/>
                        </a:xfrm>
                        <a:prstGeom prst="round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A7C19" w:rsidRPr="008B7237" w:rsidRDefault="00BA7C19" w:rsidP="0017550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Захтев</w:t>
                            </w:r>
                            <w:proofErr w:type="spellEnd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ће</w:t>
                            </w:r>
                            <w:proofErr w:type="spellEnd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се</w:t>
                            </w:r>
                            <w:proofErr w:type="spellEnd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сматрати</w:t>
                            </w:r>
                            <w:proofErr w:type="spellEnd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непотпуним</w:t>
                            </w:r>
                            <w:proofErr w:type="spellEnd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уколико</w:t>
                            </w:r>
                            <w:proofErr w:type="spellEnd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не</w:t>
                            </w:r>
                            <w:proofErr w:type="spellEnd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садржи</w:t>
                            </w:r>
                            <w:proofErr w:type="spellEnd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све</w:t>
                            </w:r>
                            <w:proofErr w:type="spellEnd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што</w:t>
                            </w:r>
                            <w:proofErr w:type="spellEnd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је</w:t>
                            </w:r>
                            <w:proofErr w:type="spellEnd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наведено</w:t>
                            </w:r>
                            <w:proofErr w:type="spellEnd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!</w:t>
                            </w:r>
                          </w:p>
                          <w:p w:rsidR="00BA7C19" w:rsidRPr="008B7237" w:rsidRDefault="00BA7C19" w:rsidP="0017550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Све</w:t>
                            </w:r>
                            <w:proofErr w:type="spellEnd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додатне</w:t>
                            </w:r>
                            <w:proofErr w:type="spellEnd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информације</w:t>
                            </w:r>
                            <w:proofErr w:type="spellEnd"/>
                            <w:r w:rsidR="00473F5C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73F5C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можете</w:t>
                            </w:r>
                            <w:proofErr w:type="spellEnd"/>
                            <w:r w:rsidR="00473F5C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73F5C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добити</w:t>
                            </w:r>
                            <w:proofErr w:type="spellEnd"/>
                            <w:r w:rsidR="00473F5C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73F5C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на</w:t>
                            </w:r>
                            <w:proofErr w:type="spellEnd"/>
                            <w:r w:rsidR="00473F5C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73F5C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тел</w:t>
                            </w:r>
                            <w:proofErr w:type="spellEnd"/>
                            <w:r w:rsidR="00473F5C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. 011/3343</w:t>
                            </w:r>
                            <w:r w:rsidRPr="008B7237">
                              <w:rPr>
                                <w:rFonts w:ascii="Cambria Math" w:hAnsi="Cambria Math" w:cs="Cambria Math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‐</w:t>
                            </w:r>
                            <w:r w:rsidRPr="008B7237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</w:rPr>
                              <w:t>3</w:t>
                            </w:r>
                            <w:r w:rsidR="00B1734C">
                              <w:rPr>
                                <w:rFonts w:ascii="Times New Roman" w:hAnsi="Times New Roman" w:cs="Times New Roman"/>
                                <w:b/>
                                <w:color w:val="595959" w:themeColor="text1" w:themeTint="A6"/>
                                <w:sz w:val="24"/>
                                <w:szCs w:val="24"/>
                                <w:lang w:val="sr-Cyrl-RS"/>
                              </w:rPr>
                              <w:t>6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2" o:spid="_x0000_s1027" style="position:absolute;left:0;text-align:left;margin-left:430.6pt;margin-top:17.15pt;width:481.8pt;height:61.2pt;z-index:-251656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" fillcolor="#eeece1 [3214]" strokecolor="#a5a5a5 [2092]" strokeweight="2pt">
                <v:path arrowok="t"/>
                <v:textbox inset="1mm,1mm,1mm,1mm">
                  <w:txbxContent>
                    <w:p w:rsidR="00BA7C19" w:rsidRPr="008B7237" w:rsidRDefault="00BA7C19" w:rsidP="0017550F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</w:pPr>
                      <w:proofErr w:type="spellStart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Захтев</w:t>
                      </w:r>
                      <w:proofErr w:type="spellEnd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ће</w:t>
                      </w:r>
                      <w:proofErr w:type="spellEnd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се</w:t>
                      </w:r>
                      <w:proofErr w:type="spellEnd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сматрати</w:t>
                      </w:r>
                      <w:proofErr w:type="spellEnd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непотпуним</w:t>
                      </w:r>
                      <w:proofErr w:type="spellEnd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уколико</w:t>
                      </w:r>
                      <w:proofErr w:type="spellEnd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не</w:t>
                      </w:r>
                      <w:proofErr w:type="spellEnd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садржи</w:t>
                      </w:r>
                      <w:proofErr w:type="spellEnd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све</w:t>
                      </w:r>
                      <w:proofErr w:type="spellEnd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што</w:t>
                      </w:r>
                      <w:proofErr w:type="spellEnd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је</w:t>
                      </w:r>
                      <w:proofErr w:type="spellEnd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наведено</w:t>
                      </w:r>
                      <w:proofErr w:type="spellEnd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!</w:t>
                      </w:r>
                    </w:p>
                    <w:p w:rsidR="00BA7C19" w:rsidRPr="008B7237" w:rsidRDefault="00BA7C19" w:rsidP="0017550F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</w:pPr>
                      <w:proofErr w:type="spellStart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Све</w:t>
                      </w:r>
                      <w:proofErr w:type="spellEnd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додатне</w:t>
                      </w:r>
                      <w:proofErr w:type="spellEnd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информације</w:t>
                      </w:r>
                      <w:proofErr w:type="spellEnd"/>
                      <w:r w:rsidR="00473F5C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73F5C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можете</w:t>
                      </w:r>
                      <w:proofErr w:type="spellEnd"/>
                      <w:r w:rsidR="00473F5C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73F5C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добити</w:t>
                      </w:r>
                      <w:proofErr w:type="spellEnd"/>
                      <w:r w:rsidR="00473F5C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73F5C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на</w:t>
                      </w:r>
                      <w:proofErr w:type="spellEnd"/>
                      <w:r w:rsidR="00473F5C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73F5C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тел</w:t>
                      </w:r>
                      <w:proofErr w:type="spellEnd"/>
                      <w:r w:rsidR="00473F5C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. 011/3343</w:t>
                      </w:r>
                      <w:r w:rsidRPr="008B7237">
                        <w:rPr>
                          <w:rFonts w:ascii="Cambria Math" w:hAnsi="Cambria Math" w:cs="Cambria Math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‐</w:t>
                      </w:r>
                      <w:r w:rsidRPr="008B7237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</w:rPr>
                        <w:t>3</w:t>
                      </w:r>
                      <w:r w:rsidR="00B1734C">
                        <w:rPr>
                          <w:rFonts w:ascii="Times New Roman" w:hAnsi="Times New Roman" w:cs="Times New Roman"/>
                          <w:b/>
                          <w:color w:val="595959" w:themeColor="text1" w:themeTint="A6"/>
                          <w:sz w:val="24"/>
                          <w:szCs w:val="24"/>
                          <w:lang w:val="sr-Cyrl-RS"/>
                        </w:rPr>
                        <w:t>67</w:t>
                      </w:r>
                    </w:p>
                  </w:txbxContent>
                </v:textbox>
                <w10:wrap type="through" anchorx="margin"/>
              </v:roundrect>
            </w:pict>
          </mc:Fallback>
        </mc:AlternateContent>
      </w:r>
    </w:p>
    <w:p w:rsidR="00F5527D" w:rsidRPr="008A63A2" w:rsidRDefault="00F5527D" w:rsidP="00C72A5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:rsidR="00B1734C" w:rsidRPr="008A63A2" w:rsidRDefault="00B1734C" w:rsidP="00C72A5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:rsidR="00B1734C" w:rsidRPr="008A63A2" w:rsidRDefault="00B1734C" w:rsidP="00C72A5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:rsidR="00B1734C" w:rsidRPr="008A63A2" w:rsidRDefault="00B1734C" w:rsidP="00C72A5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:rsidR="00B1734C" w:rsidRDefault="00B1734C" w:rsidP="00C72A5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734C" w:rsidRDefault="00B1734C" w:rsidP="00C72A5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734C" w:rsidRDefault="00B1734C" w:rsidP="00C72A5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734C" w:rsidRDefault="00B1734C" w:rsidP="00C72A5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734C" w:rsidRDefault="00B1734C" w:rsidP="00C72A5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734C" w:rsidRDefault="00B1734C" w:rsidP="00C72A5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734C" w:rsidRDefault="00B1734C" w:rsidP="00C72A5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B1734C" w:rsidRDefault="00B1734C" w:rsidP="00C72A5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734C" w:rsidRDefault="00B1734C" w:rsidP="00C72A5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734C" w:rsidRDefault="00B1734C" w:rsidP="00C72A5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734C" w:rsidRDefault="00B1734C" w:rsidP="00C72A5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734C" w:rsidRDefault="00B1734C" w:rsidP="00C72A5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734C" w:rsidRDefault="00B1734C" w:rsidP="00C72A5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734C" w:rsidRDefault="00B1734C" w:rsidP="00C72A5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734C" w:rsidRDefault="00B1734C" w:rsidP="00C72A5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734C" w:rsidRDefault="00B1734C" w:rsidP="00C72A5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734C" w:rsidRDefault="00B1734C" w:rsidP="00C72A5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B7237" w:rsidRPr="00F5527D" w:rsidRDefault="00F5527D" w:rsidP="00C72A5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F5527D">
        <w:rPr>
          <w:rFonts w:ascii="Times New Roman" w:hAnsi="Times New Roman" w:cs="Times New Roman"/>
          <w:b/>
          <w:sz w:val="24"/>
          <w:szCs w:val="24"/>
        </w:rPr>
        <w:t xml:space="preserve">ПРИМЕР </w:t>
      </w:r>
      <w:r w:rsidR="002709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5527D">
        <w:rPr>
          <w:rFonts w:ascii="Times New Roman" w:hAnsi="Times New Roman" w:cs="Times New Roman"/>
          <w:b/>
          <w:sz w:val="24"/>
          <w:szCs w:val="24"/>
        </w:rPr>
        <w:t>ЗАХТЕВА</w:t>
      </w:r>
      <w:proofErr w:type="gramEnd"/>
      <w:r w:rsidRPr="00F5527D">
        <w:rPr>
          <w:rFonts w:ascii="Times New Roman" w:hAnsi="Times New Roman" w:cs="Times New Roman"/>
          <w:b/>
          <w:sz w:val="24"/>
          <w:szCs w:val="24"/>
          <w:lang w:val="sr-Cyrl-RS"/>
        </w:rPr>
        <w:t>:</w:t>
      </w:r>
    </w:p>
    <w:p w:rsidR="00F07EDC" w:rsidRPr="00AE70FA" w:rsidRDefault="008B7237" w:rsidP="00F07E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70F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95885</wp:posOffset>
                </wp:positionV>
                <wp:extent cx="5974080" cy="626110"/>
                <wp:effectExtent l="0" t="0" r="26670" b="21590"/>
                <wp:wrapNone/>
                <wp:docPr id="11" name="Rounded 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74080" cy="62611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D5CD9" w:rsidRPr="00ED5CD9" w:rsidRDefault="00F5527D" w:rsidP="008B7237">
                            <w:pPr>
                              <w:spacing w:after="0" w:line="240" w:lineRule="auto"/>
                              <w:rPr>
                                <w:color w:val="808080" w:themeColor="background1" w:themeShade="8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  <w:sz w:val="36"/>
                                <w:szCs w:val="36"/>
                                <w:lang w:val="sr-Cyrl-RS"/>
                              </w:rPr>
                              <w:t xml:space="preserve">                              </w:t>
                            </w:r>
                            <w:proofErr w:type="spellStart"/>
                            <w:r w:rsidR="00ED5CD9" w:rsidRPr="00ED5CD9">
                              <w:rPr>
                                <w:color w:val="808080" w:themeColor="background1" w:themeShade="80"/>
                                <w:sz w:val="36"/>
                                <w:szCs w:val="36"/>
                              </w:rPr>
                              <w:t>Меморандум</w:t>
                            </w:r>
                            <w:proofErr w:type="spellEnd"/>
                            <w:r w:rsidR="00ED5CD9" w:rsidRPr="00ED5CD9">
                              <w:rPr>
                                <w:color w:val="808080" w:themeColor="background1" w:themeShade="80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="00ED5CD9" w:rsidRPr="00ED5CD9">
                              <w:rPr>
                                <w:color w:val="808080" w:themeColor="background1" w:themeShade="80"/>
                                <w:sz w:val="36"/>
                                <w:szCs w:val="36"/>
                              </w:rPr>
                              <w:t>Ваше</w:t>
                            </w:r>
                            <w:proofErr w:type="spellEnd"/>
                            <w:r w:rsidR="00ED5CD9" w:rsidRPr="00ED5CD9">
                              <w:rPr>
                                <w:color w:val="808080" w:themeColor="background1" w:themeShade="80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="00ED5CD9" w:rsidRPr="00ED5CD9">
                              <w:rPr>
                                <w:color w:val="808080" w:themeColor="background1" w:themeShade="80"/>
                                <w:sz w:val="36"/>
                                <w:szCs w:val="36"/>
                              </w:rPr>
                              <w:t>фирме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1" o:spid="_x0000_s1028" style="position:absolute;margin-left:419.2pt;margin-top:7.55pt;width:470.4pt;height:49.3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" fillcolor="white [3212]" strokecolor="#7f7f7f [1612]" strokeweight="2pt">
                <v:path arrowok="t"/>
                <v:textbox>
                  <w:txbxContent>
                    <w:p w:rsidR="00ED5CD9" w:rsidRPr="00ED5CD9" w:rsidRDefault="00F5527D" w:rsidP="008B7237">
                      <w:pPr>
                        <w:spacing w:after="0" w:line="240" w:lineRule="auto"/>
                        <w:rPr>
                          <w:color w:val="808080" w:themeColor="background1" w:themeShade="80"/>
                          <w:sz w:val="36"/>
                          <w:szCs w:val="36"/>
                        </w:rPr>
                      </w:pPr>
                      <w:r>
                        <w:rPr>
                          <w:color w:val="808080" w:themeColor="background1" w:themeShade="80"/>
                          <w:sz w:val="36"/>
                          <w:szCs w:val="36"/>
                          <w:lang w:val="sr-Cyrl-RS"/>
                        </w:rPr>
                        <w:t xml:space="preserve">                              </w:t>
                      </w:r>
                      <w:proofErr w:type="spellStart"/>
                      <w:r w:rsidR="00ED5CD9" w:rsidRPr="00ED5CD9">
                        <w:rPr>
                          <w:color w:val="808080" w:themeColor="background1" w:themeShade="80"/>
                          <w:sz w:val="36"/>
                          <w:szCs w:val="36"/>
                        </w:rPr>
                        <w:t>Меморандум</w:t>
                      </w:r>
                      <w:proofErr w:type="spellEnd"/>
                      <w:r w:rsidR="00ED5CD9" w:rsidRPr="00ED5CD9">
                        <w:rPr>
                          <w:color w:val="808080" w:themeColor="background1" w:themeShade="80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="00ED5CD9" w:rsidRPr="00ED5CD9">
                        <w:rPr>
                          <w:color w:val="808080" w:themeColor="background1" w:themeShade="80"/>
                          <w:sz w:val="36"/>
                          <w:szCs w:val="36"/>
                        </w:rPr>
                        <w:t>Ваше</w:t>
                      </w:r>
                      <w:proofErr w:type="spellEnd"/>
                      <w:r w:rsidR="00ED5CD9" w:rsidRPr="00ED5CD9">
                        <w:rPr>
                          <w:color w:val="808080" w:themeColor="background1" w:themeShade="80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="00ED5CD9" w:rsidRPr="00ED5CD9">
                        <w:rPr>
                          <w:color w:val="808080" w:themeColor="background1" w:themeShade="80"/>
                          <w:sz w:val="36"/>
                          <w:szCs w:val="36"/>
                        </w:rPr>
                        <w:t>фирме</w:t>
                      </w:r>
                      <w:proofErr w:type="spellEnd"/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ED5CD9" w:rsidRPr="00AE70FA" w:rsidRDefault="00ED5CD9" w:rsidP="00F07E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D5CD9" w:rsidRPr="00AE70FA" w:rsidRDefault="00ED5CD9" w:rsidP="00F07ED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D5CD9" w:rsidRDefault="00ED5CD9" w:rsidP="00F07ED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B1734C" w:rsidRDefault="00B1734C" w:rsidP="00F07ED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B1734C" w:rsidRDefault="00B1734C" w:rsidP="00F07ED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B1734C" w:rsidRPr="00AE70FA" w:rsidRDefault="00B1734C" w:rsidP="00F07ED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D5CD9" w:rsidRPr="00AE70FA" w:rsidRDefault="00ED5CD9" w:rsidP="00F07ED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F07EDC" w:rsidRPr="00AE70FA" w:rsidRDefault="00F07EDC" w:rsidP="00BF56DA">
      <w:pPr>
        <w:spacing w:after="0" w:line="240" w:lineRule="auto"/>
        <w:ind w:left="1134" w:hanging="1134"/>
        <w:rPr>
          <w:rFonts w:ascii="Times New Roman" w:hAnsi="Times New Roman" w:cs="Times New Roman"/>
          <w:b/>
          <w:sz w:val="24"/>
          <w:szCs w:val="24"/>
        </w:rPr>
      </w:pPr>
      <w:r w:rsidRPr="00AE70FA">
        <w:rPr>
          <w:rFonts w:ascii="Times New Roman" w:hAnsi="Times New Roman" w:cs="Times New Roman"/>
          <w:b/>
          <w:sz w:val="24"/>
          <w:szCs w:val="24"/>
        </w:rPr>
        <w:t>ПРЕДМЕТ: ЗАХТЕВ ЗА ИЗДАВАЊЕ МИШЉЕЊА О ПОТРЕБИ ПРИБАВЉАЊА ИСПРАВЕ О УСАГЛАШЕНОСТИ</w:t>
      </w:r>
    </w:p>
    <w:p w:rsidR="008B7237" w:rsidRDefault="008B7237" w:rsidP="008B72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7EDC" w:rsidRPr="00AE70FA" w:rsidRDefault="00F07EDC" w:rsidP="008B72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Молимо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вас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нам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издате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мишљење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о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потреби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прибављања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исправе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о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усаглашености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производ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>:</w:t>
      </w:r>
    </w:p>
    <w:p w:rsidR="00F07EDC" w:rsidRPr="00AE70FA" w:rsidRDefault="00F07EDC" w:rsidP="00F07E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E70FA">
        <w:rPr>
          <w:rFonts w:ascii="Times New Roman" w:hAnsi="Times New Roman" w:cs="Times New Roman"/>
          <w:b/>
          <w:sz w:val="24"/>
          <w:szCs w:val="24"/>
        </w:rPr>
        <w:t>Назив</w:t>
      </w:r>
      <w:proofErr w:type="spellEnd"/>
      <w:r w:rsidRPr="00AE70F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E70FA">
        <w:rPr>
          <w:rFonts w:ascii="Times New Roman" w:hAnsi="Times New Roman" w:cs="Times New Roman"/>
          <w:b/>
          <w:sz w:val="24"/>
          <w:szCs w:val="24"/>
        </w:rPr>
        <w:t>производа</w:t>
      </w:r>
      <w:proofErr w:type="spellEnd"/>
      <w:r w:rsidR="008B7237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8B7237">
        <w:rPr>
          <w:rFonts w:ascii="Times New Roman" w:hAnsi="Times New Roman" w:cs="Times New Roman"/>
          <w:sz w:val="24"/>
          <w:szCs w:val="24"/>
        </w:rPr>
        <w:t>Д</w:t>
      </w:r>
      <w:r w:rsidRPr="00AE70FA">
        <w:rPr>
          <w:rFonts w:ascii="Times New Roman" w:hAnsi="Times New Roman" w:cs="Times New Roman"/>
          <w:sz w:val="24"/>
          <w:szCs w:val="24"/>
        </w:rPr>
        <w:t>изел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електро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агрегат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снаге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11,5 kVA,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модел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T12K, </w:t>
      </w:r>
    </w:p>
    <w:p w:rsidR="00F07EDC" w:rsidRDefault="00F07EDC" w:rsidP="00F07E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E70FA">
        <w:rPr>
          <w:rFonts w:ascii="Times New Roman" w:hAnsi="Times New Roman" w:cs="Times New Roman"/>
          <w:b/>
          <w:sz w:val="24"/>
          <w:szCs w:val="24"/>
        </w:rPr>
        <w:t>Намена</w:t>
      </w:r>
      <w:proofErr w:type="spellEnd"/>
      <w:r w:rsidRPr="00AE70F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E70FA">
        <w:rPr>
          <w:rFonts w:ascii="Times New Roman" w:hAnsi="Times New Roman" w:cs="Times New Roman"/>
          <w:b/>
          <w:sz w:val="24"/>
          <w:szCs w:val="24"/>
        </w:rPr>
        <w:t>производа</w:t>
      </w:r>
      <w:proofErr w:type="spellEnd"/>
      <w:r w:rsidR="008B7237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8B7237">
        <w:rPr>
          <w:rFonts w:ascii="Times New Roman" w:hAnsi="Times New Roman" w:cs="Times New Roman"/>
          <w:sz w:val="24"/>
          <w:szCs w:val="24"/>
        </w:rPr>
        <w:t>Р</w:t>
      </w:r>
      <w:r w:rsidRPr="00AE70FA">
        <w:rPr>
          <w:rFonts w:ascii="Times New Roman" w:hAnsi="Times New Roman" w:cs="Times New Roman"/>
          <w:sz w:val="24"/>
          <w:szCs w:val="24"/>
        </w:rPr>
        <w:t>езервно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напајање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електричном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енергијом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пословном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објекту</w:t>
      </w:r>
      <w:proofErr w:type="spellEnd"/>
    </w:p>
    <w:p w:rsidR="00B1734C" w:rsidRPr="00AE70FA" w:rsidRDefault="00B1734C" w:rsidP="00F07E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266FE" w:rsidRDefault="00D266FE" w:rsidP="00D266F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8B7237">
        <w:rPr>
          <w:rFonts w:ascii="Times New Roman" w:hAnsi="Times New Roman" w:cs="Times New Roman"/>
          <w:b/>
          <w:sz w:val="24"/>
          <w:szCs w:val="24"/>
          <w:lang w:val="sr-Cyrl-RS"/>
        </w:rPr>
        <w:t>Произвођач</w:t>
      </w:r>
      <w:r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Pr="008B7237">
        <w:rPr>
          <w:rFonts w:ascii="Times New Roman" w:hAnsi="Times New Roman" w:cs="Times New Roman"/>
          <w:sz w:val="24"/>
          <w:szCs w:val="24"/>
        </w:rPr>
        <w:t xml:space="preserve"> </w:t>
      </w:r>
      <w:r w:rsidRPr="00AE70FA">
        <w:rPr>
          <w:rFonts w:ascii="Times New Roman" w:hAnsi="Times New Roman" w:cs="Times New Roman"/>
          <w:sz w:val="24"/>
          <w:szCs w:val="24"/>
        </w:rPr>
        <w:t xml:space="preserve">SDMO,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Француска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 (адреса и контакт</w:t>
      </w:r>
      <w:r w:rsidR="00B1734C">
        <w:rPr>
          <w:rFonts w:ascii="Times New Roman" w:hAnsi="Times New Roman" w:cs="Times New Roman"/>
          <w:sz w:val="24"/>
          <w:szCs w:val="24"/>
          <w:lang w:val="sr-Cyrl-RS"/>
        </w:rPr>
        <w:t>)</w:t>
      </w:r>
    </w:p>
    <w:p w:rsidR="00B1734C" w:rsidRDefault="00B1734C" w:rsidP="00D266F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:rsidR="00B1734C" w:rsidRPr="008B7237" w:rsidRDefault="00B1734C" w:rsidP="00D266F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:rsidR="00BF56DA" w:rsidRPr="00AE70FA" w:rsidRDefault="00F07EDC" w:rsidP="008B72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52E7">
        <w:rPr>
          <w:rFonts w:ascii="Times New Roman" w:hAnsi="Times New Roman" w:cs="Times New Roman"/>
          <w:b/>
          <w:sz w:val="24"/>
          <w:szCs w:val="24"/>
        </w:rPr>
        <w:t xml:space="preserve">У </w:t>
      </w:r>
      <w:proofErr w:type="spellStart"/>
      <w:r w:rsidRPr="009952E7">
        <w:rPr>
          <w:rFonts w:ascii="Times New Roman" w:hAnsi="Times New Roman" w:cs="Times New Roman"/>
          <w:b/>
          <w:sz w:val="24"/>
          <w:szCs w:val="24"/>
        </w:rPr>
        <w:t>прилогу</w:t>
      </w:r>
      <w:proofErr w:type="spellEnd"/>
      <w:r w:rsidRPr="009952E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952E7">
        <w:rPr>
          <w:rFonts w:ascii="Times New Roman" w:hAnsi="Times New Roman" w:cs="Times New Roman"/>
          <w:b/>
          <w:sz w:val="24"/>
          <w:szCs w:val="24"/>
        </w:rPr>
        <w:t>Вам</w:t>
      </w:r>
      <w:proofErr w:type="spellEnd"/>
      <w:r w:rsidRPr="009952E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952E7">
        <w:rPr>
          <w:rFonts w:ascii="Times New Roman" w:hAnsi="Times New Roman" w:cs="Times New Roman"/>
          <w:b/>
          <w:sz w:val="24"/>
          <w:szCs w:val="24"/>
        </w:rPr>
        <w:t>достављамо</w:t>
      </w:r>
      <w:proofErr w:type="spellEnd"/>
      <w:r w:rsidR="00953396" w:rsidRPr="00AE70FA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BF56DA" w:rsidRPr="00AE70FA" w:rsidRDefault="00953396" w:rsidP="008B7237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AE70FA">
        <w:rPr>
          <w:rFonts w:ascii="Times New Roman" w:hAnsi="Times New Roman" w:cs="Times New Roman"/>
          <w:sz w:val="24"/>
          <w:szCs w:val="24"/>
        </w:rPr>
        <w:t>Е</w:t>
      </w:r>
      <w:r w:rsidR="00C72A5C">
        <w:rPr>
          <w:rFonts w:ascii="Times New Roman" w:hAnsi="Times New Roman" w:cs="Times New Roman"/>
          <w:sz w:val="24"/>
          <w:szCs w:val="24"/>
        </w:rPr>
        <w:t>У</w:t>
      </w:r>
      <w:r w:rsidRPr="00AE7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декларацију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о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усаглашености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, </w:t>
      </w:r>
      <w:r w:rsidR="00F07EDC" w:rsidRPr="00AE70F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B7237" w:rsidRPr="008B7237" w:rsidRDefault="00F07EDC" w:rsidP="008B7237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извод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техничке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документације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каталог</w:t>
      </w:r>
      <w:proofErr w:type="spellEnd"/>
      <w:r w:rsidRPr="00AE7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производа</w:t>
      </w:r>
      <w:proofErr w:type="spellEnd"/>
      <w:r w:rsidR="008B7237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:rsidR="008B7237" w:rsidRDefault="008B7237" w:rsidP="008B7237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д</w:t>
      </w:r>
      <w:proofErr w:type="spellStart"/>
      <w:r w:rsidRPr="00E215B7">
        <w:rPr>
          <w:rFonts w:ascii="Times New Roman" w:hAnsi="Times New Roman" w:cs="Times New Roman"/>
          <w:sz w:val="24"/>
          <w:szCs w:val="24"/>
        </w:rPr>
        <w:t>оказ</w:t>
      </w:r>
      <w:proofErr w:type="spellEnd"/>
      <w:r w:rsidRPr="00E215B7">
        <w:rPr>
          <w:rFonts w:ascii="Times New Roman" w:hAnsi="Times New Roman" w:cs="Times New Roman"/>
          <w:sz w:val="24"/>
          <w:szCs w:val="24"/>
        </w:rPr>
        <w:t xml:space="preserve"> о </w:t>
      </w:r>
      <w:proofErr w:type="spellStart"/>
      <w:r w:rsidRPr="00E215B7">
        <w:rPr>
          <w:rFonts w:ascii="Times New Roman" w:hAnsi="Times New Roman" w:cs="Times New Roman"/>
          <w:sz w:val="24"/>
          <w:szCs w:val="24"/>
        </w:rPr>
        <w:t>уплати</w:t>
      </w:r>
      <w:proofErr w:type="spellEnd"/>
      <w:r w:rsidRPr="00E215B7">
        <w:rPr>
          <w:rFonts w:ascii="Times New Roman" w:hAnsi="Times New Roman" w:cs="Times New Roman"/>
          <w:sz w:val="24"/>
          <w:szCs w:val="24"/>
          <w:lang w:val="sr-Cyrl-RS"/>
        </w:rPr>
        <w:t>.републичке а</w:t>
      </w:r>
      <w:proofErr w:type="spellStart"/>
      <w:r w:rsidRPr="00E215B7">
        <w:rPr>
          <w:rFonts w:ascii="Times New Roman" w:hAnsi="Times New Roman" w:cs="Times New Roman"/>
          <w:sz w:val="24"/>
          <w:szCs w:val="24"/>
        </w:rPr>
        <w:t>дминистративн</w:t>
      </w:r>
      <w:proofErr w:type="spellEnd"/>
      <w:r w:rsidRPr="00E215B7">
        <w:rPr>
          <w:rFonts w:ascii="Times New Roman" w:hAnsi="Times New Roman" w:cs="Times New Roman"/>
          <w:sz w:val="24"/>
          <w:szCs w:val="24"/>
          <w:lang w:val="sr-Cyrl-RS"/>
        </w:rPr>
        <w:t>е</w:t>
      </w:r>
      <w:r w:rsidRPr="00E215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5B7">
        <w:rPr>
          <w:rFonts w:ascii="Times New Roman" w:hAnsi="Times New Roman" w:cs="Times New Roman"/>
          <w:sz w:val="24"/>
          <w:szCs w:val="24"/>
        </w:rPr>
        <w:t>таксе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:rsidR="00F07EDC" w:rsidRPr="00AE70FA" w:rsidRDefault="008B7237" w:rsidP="008B7237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остало (навести)</w:t>
      </w:r>
      <w:r w:rsidR="00F07EDC" w:rsidRPr="00AE70FA">
        <w:rPr>
          <w:rFonts w:ascii="Times New Roman" w:hAnsi="Times New Roman" w:cs="Times New Roman"/>
          <w:sz w:val="24"/>
          <w:szCs w:val="24"/>
        </w:rPr>
        <w:t>.</w:t>
      </w:r>
    </w:p>
    <w:p w:rsidR="00F07EDC" w:rsidRPr="00AE70FA" w:rsidRDefault="00F07EDC" w:rsidP="00F07E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7EDC" w:rsidRPr="00AE70FA" w:rsidRDefault="00F07EDC" w:rsidP="009420FB">
      <w:pPr>
        <w:spacing w:after="0" w:line="240" w:lineRule="auto"/>
        <w:ind w:left="720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AE70FA">
        <w:rPr>
          <w:rFonts w:ascii="Times New Roman" w:hAnsi="Times New Roman" w:cs="Times New Roman"/>
          <w:sz w:val="24"/>
          <w:szCs w:val="24"/>
        </w:rPr>
        <w:t>Директор</w:t>
      </w:r>
      <w:proofErr w:type="spellEnd"/>
    </w:p>
    <w:p w:rsidR="00ED5CD9" w:rsidRPr="008B7237" w:rsidRDefault="008B7237" w:rsidP="009420FB">
      <w:pPr>
        <w:spacing w:after="0" w:line="240" w:lineRule="auto"/>
        <w:ind w:left="7200" w:firstLine="720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(потпис)</w:t>
      </w:r>
    </w:p>
    <w:p w:rsidR="00ED5CD9" w:rsidRPr="00AE70FA" w:rsidRDefault="00ED5CD9" w:rsidP="009420FB">
      <w:pPr>
        <w:spacing w:after="0" w:line="240" w:lineRule="auto"/>
        <w:ind w:left="7200" w:firstLine="720"/>
        <w:rPr>
          <w:rFonts w:ascii="Times New Roman" w:hAnsi="Times New Roman" w:cs="Times New Roman"/>
          <w:sz w:val="24"/>
          <w:szCs w:val="24"/>
        </w:rPr>
      </w:pPr>
    </w:p>
    <w:sectPr w:rsidR="00ED5CD9" w:rsidRPr="00AE70FA" w:rsidSect="00AC2AFC">
      <w:pgSz w:w="11907" w:h="16839" w:code="9"/>
      <w:pgMar w:top="1440" w:right="992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4A4C" w:rsidRDefault="00984A4C" w:rsidP="00B1734C">
      <w:pPr>
        <w:spacing w:after="0" w:line="240" w:lineRule="auto"/>
      </w:pPr>
      <w:r>
        <w:separator/>
      </w:r>
    </w:p>
  </w:endnote>
  <w:endnote w:type="continuationSeparator" w:id="0">
    <w:p w:rsidR="00984A4C" w:rsidRDefault="00984A4C" w:rsidP="00B17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4A4C" w:rsidRDefault="00984A4C" w:rsidP="00B1734C">
      <w:pPr>
        <w:spacing w:after="0" w:line="240" w:lineRule="auto"/>
      </w:pPr>
      <w:r>
        <w:separator/>
      </w:r>
    </w:p>
  </w:footnote>
  <w:footnote w:type="continuationSeparator" w:id="0">
    <w:p w:rsidR="00984A4C" w:rsidRDefault="00984A4C" w:rsidP="00B1734C">
      <w:pPr>
        <w:spacing w:after="0" w:line="240" w:lineRule="auto"/>
      </w:pPr>
      <w:r>
        <w:continuationSeparator/>
      </w:r>
    </w:p>
  </w:footnote>
  <w:footnote w:id="1">
    <w:p w:rsidR="004E3E66" w:rsidRDefault="00B1734C" w:rsidP="00B1734C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 w:rsidRPr="000D400D">
        <w:rPr>
          <w:rFonts w:ascii="Times New Roman" w:hAnsi="Times New Roman" w:cs="Times New Roman"/>
          <w:i/>
          <w:sz w:val="24"/>
          <w:szCs w:val="24"/>
        </w:rPr>
        <w:t>("</w:t>
      </w:r>
      <w:proofErr w:type="spellStart"/>
      <w:r w:rsidRPr="000D400D">
        <w:rPr>
          <w:rFonts w:ascii="Times New Roman" w:hAnsi="Times New Roman" w:cs="Times New Roman"/>
          <w:i/>
          <w:sz w:val="24"/>
          <w:szCs w:val="24"/>
        </w:rPr>
        <w:t>Сл</w:t>
      </w:r>
      <w:proofErr w:type="spellEnd"/>
      <w:r w:rsidRPr="000D400D">
        <w:rPr>
          <w:rFonts w:ascii="Times New Roman" w:hAnsi="Times New Roman" w:cs="Times New Roman"/>
          <w:i/>
          <w:sz w:val="24"/>
          <w:szCs w:val="24"/>
        </w:rPr>
        <w:t xml:space="preserve">. </w:t>
      </w:r>
      <w:proofErr w:type="spellStart"/>
      <w:r w:rsidRPr="000D400D">
        <w:rPr>
          <w:rFonts w:ascii="Times New Roman" w:hAnsi="Times New Roman" w:cs="Times New Roman"/>
          <w:i/>
          <w:sz w:val="24"/>
          <w:szCs w:val="24"/>
        </w:rPr>
        <w:t>гласник</w:t>
      </w:r>
      <w:proofErr w:type="spellEnd"/>
      <w:r w:rsidRPr="000D400D">
        <w:rPr>
          <w:rFonts w:ascii="Times New Roman" w:hAnsi="Times New Roman" w:cs="Times New Roman"/>
          <w:i/>
          <w:sz w:val="24"/>
          <w:szCs w:val="24"/>
        </w:rPr>
        <w:t xml:space="preserve"> РС", </w:t>
      </w:r>
      <w:proofErr w:type="spellStart"/>
      <w:r w:rsidRPr="000D400D">
        <w:rPr>
          <w:rFonts w:ascii="Times New Roman" w:hAnsi="Times New Roman" w:cs="Times New Roman"/>
          <w:i/>
          <w:sz w:val="24"/>
          <w:szCs w:val="24"/>
        </w:rPr>
        <w:t>бр</w:t>
      </w:r>
      <w:proofErr w:type="spellEnd"/>
      <w:r w:rsidRPr="000D400D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Pr="000D400D">
        <w:rPr>
          <w:rFonts w:ascii="Times New Roman" w:hAnsi="Times New Roman" w:cs="Times New Roman"/>
          <w:i/>
          <w:sz w:val="20"/>
          <w:szCs w:val="20"/>
        </w:rPr>
        <w:t>43/2003, 51/2003 -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испр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>., 61/2005, 101/2005 -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др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 xml:space="preserve">. 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закон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>, 5/2009, 54/2009, 50/2011, 70/2011 -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усклађени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дин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 xml:space="preserve">. 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изн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>., 55/2012 -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усклађени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дин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 xml:space="preserve">. 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изн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>., 93/2012, 47/2013 -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усклађени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дин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 xml:space="preserve">. 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изн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>., 65/2013 -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др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 xml:space="preserve">. 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закон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>, 57/2014 -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усклађени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дин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 xml:space="preserve">. 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изн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>., 45/2015 -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усклађенидин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 xml:space="preserve">. 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изн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>., 83/2015, 112/2015, 50/2016 -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усклађени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дин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 xml:space="preserve">. 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изн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>., 61/2017 -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усклађени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дин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 xml:space="preserve">. 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изн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>., 113/2017, 3/2018 -</w:t>
      </w:r>
      <w:proofErr w:type="spellStart"/>
      <w:r w:rsidRPr="000D400D">
        <w:rPr>
          <w:rFonts w:ascii="Times New Roman" w:hAnsi="Times New Roman" w:cs="Times New Roman"/>
          <w:i/>
          <w:sz w:val="20"/>
          <w:szCs w:val="20"/>
        </w:rPr>
        <w:t>испр</w:t>
      </w:r>
      <w:proofErr w:type="spellEnd"/>
      <w:r w:rsidRPr="000D400D">
        <w:rPr>
          <w:rFonts w:ascii="Times New Roman" w:hAnsi="Times New Roman" w:cs="Times New Roman"/>
          <w:i/>
          <w:sz w:val="20"/>
          <w:szCs w:val="20"/>
        </w:rPr>
        <w:t>.</w:t>
      </w:r>
      <w:r>
        <w:rPr>
          <w:rFonts w:ascii="Times New Roman" w:hAnsi="Times New Roman" w:cs="Times New Roman"/>
          <w:i/>
          <w:sz w:val="20"/>
          <w:szCs w:val="20"/>
        </w:rPr>
        <w:t>, 50/2018 -</w:t>
      </w:r>
      <w:proofErr w:type="spellStart"/>
      <w:r>
        <w:rPr>
          <w:rFonts w:ascii="Times New Roman" w:hAnsi="Times New Roman" w:cs="Times New Roman"/>
          <w:i/>
          <w:sz w:val="20"/>
          <w:szCs w:val="20"/>
        </w:rPr>
        <w:t>усклађени</w:t>
      </w:r>
      <w:proofErr w:type="spellEnd"/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0"/>
          <w:szCs w:val="20"/>
        </w:rPr>
        <w:t>дин</w:t>
      </w:r>
      <w:proofErr w:type="spellEnd"/>
      <w:r>
        <w:rPr>
          <w:rFonts w:ascii="Times New Roman" w:hAnsi="Times New Roman" w:cs="Times New Roman"/>
          <w:i/>
          <w:sz w:val="20"/>
          <w:szCs w:val="20"/>
        </w:rPr>
        <w:t xml:space="preserve">. </w:t>
      </w:r>
      <w:proofErr w:type="spellStart"/>
      <w:r>
        <w:rPr>
          <w:rFonts w:ascii="Times New Roman" w:hAnsi="Times New Roman" w:cs="Times New Roman"/>
          <w:i/>
          <w:sz w:val="20"/>
          <w:szCs w:val="20"/>
        </w:rPr>
        <w:t>изн</w:t>
      </w:r>
      <w:proofErr w:type="spellEnd"/>
      <w:r>
        <w:rPr>
          <w:rFonts w:ascii="Times New Roman" w:hAnsi="Times New Roman" w:cs="Times New Roman"/>
          <w:i/>
          <w:sz w:val="20"/>
          <w:szCs w:val="20"/>
        </w:rPr>
        <w:t>,</w:t>
      </w:r>
      <w:r>
        <w:rPr>
          <w:rFonts w:ascii="Times New Roman" w:hAnsi="Times New Roman" w:cs="Times New Roman"/>
          <w:i/>
          <w:sz w:val="20"/>
          <w:szCs w:val="20"/>
          <w:lang w:val="sr-Cyrl-RS"/>
        </w:rPr>
        <w:t xml:space="preserve"> </w:t>
      </w:r>
      <w:r w:rsidRPr="000D400D">
        <w:rPr>
          <w:rFonts w:ascii="Times New Roman" w:hAnsi="Times New Roman" w:cs="Times New Roman"/>
          <w:i/>
          <w:sz w:val="20"/>
          <w:szCs w:val="20"/>
        </w:rPr>
        <w:t>95/2018</w:t>
      </w:r>
      <w:r>
        <w:rPr>
          <w:rFonts w:ascii="Times New Roman" w:hAnsi="Times New Roman" w:cs="Times New Roman"/>
          <w:i/>
          <w:sz w:val="20"/>
          <w:szCs w:val="20"/>
          <w:lang w:val="sr-Cyrl-RS"/>
        </w:rPr>
        <w:t xml:space="preserve">, </w:t>
      </w:r>
      <w:r w:rsidRPr="00D0402E">
        <w:rPr>
          <w:rFonts w:ascii="Times New Roman" w:hAnsi="Times New Roman" w:cs="Times New Roman"/>
          <w:i/>
          <w:sz w:val="20"/>
          <w:szCs w:val="20"/>
        </w:rPr>
        <w:t xml:space="preserve">38/2019 - </w:t>
      </w:r>
      <w:proofErr w:type="spellStart"/>
      <w:r w:rsidRPr="00D0402E">
        <w:rPr>
          <w:rFonts w:ascii="Times New Roman" w:hAnsi="Times New Roman" w:cs="Times New Roman"/>
          <w:i/>
          <w:sz w:val="20"/>
          <w:szCs w:val="20"/>
        </w:rPr>
        <w:t>усклађени</w:t>
      </w:r>
      <w:proofErr w:type="spellEnd"/>
      <w:r w:rsidRPr="00D0402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D0402E">
        <w:rPr>
          <w:rFonts w:ascii="Times New Roman" w:hAnsi="Times New Roman" w:cs="Times New Roman"/>
          <w:i/>
          <w:sz w:val="20"/>
          <w:szCs w:val="20"/>
        </w:rPr>
        <w:t>дин</w:t>
      </w:r>
      <w:proofErr w:type="spellEnd"/>
      <w:r w:rsidRPr="00D0402E">
        <w:rPr>
          <w:rFonts w:ascii="Times New Roman" w:hAnsi="Times New Roman" w:cs="Times New Roman"/>
          <w:i/>
          <w:sz w:val="20"/>
          <w:szCs w:val="20"/>
        </w:rPr>
        <w:t xml:space="preserve">. </w:t>
      </w:r>
      <w:r>
        <w:rPr>
          <w:rFonts w:ascii="Times New Roman" w:hAnsi="Times New Roman" w:cs="Times New Roman"/>
          <w:i/>
          <w:sz w:val="20"/>
          <w:szCs w:val="20"/>
          <w:lang w:val="sr-Cyrl-RS"/>
        </w:rPr>
        <w:t>и</w:t>
      </w:r>
      <w:proofErr w:type="spellStart"/>
      <w:r w:rsidRPr="00D0402E">
        <w:rPr>
          <w:rFonts w:ascii="Times New Roman" w:hAnsi="Times New Roman" w:cs="Times New Roman"/>
          <w:i/>
          <w:sz w:val="20"/>
          <w:szCs w:val="20"/>
        </w:rPr>
        <w:t>зн</w:t>
      </w:r>
      <w:proofErr w:type="spellEnd"/>
      <w:r>
        <w:rPr>
          <w:rFonts w:ascii="Times New Roman" w:hAnsi="Times New Roman" w:cs="Times New Roman"/>
          <w:i/>
          <w:sz w:val="20"/>
          <w:szCs w:val="20"/>
          <w:lang w:val="sr-Cyrl-RS"/>
        </w:rPr>
        <w:t>.,</w:t>
      </w:r>
      <w:r w:rsidRPr="00C01798">
        <w:rPr>
          <w:rFonts w:ascii="Times New Roman" w:hAnsi="Times New Roman" w:cs="Times New Roman"/>
          <w:i/>
          <w:sz w:val="20"/>
          <w:szCs w:val="20"/>
          <w:lang w:val="sr-Cyrl-RS"/>
        </w:rPr>
        <w:t xml:space="preserve"> 86/19</w:t>
      </w:r>
      <w:r w:rsidRPr="003A7CC7">
        <w:rPr>
          <w:rFonts w:ascii="Arial" w:hAnsi="Arial" w:cs="Arial"/>
          <w:i/>
          <w:iCs/>
          <w:sz w:val="21"/>
          <w:szCs w:val="21"/>
          <w:lang w:val="en-GB"/>
        </w:rPr>
        <w:t xml:space="preserve">, </w:t>
      </w:r>
      <w:r w:rsidRPr="003A7CC7">
        <w:rPr>
          <w:rFonts w:ascii="Times New Roman" w:hAnsi="Times New Roman" w:cs="Times New Roman"/>
          <w:i/>
          <w:sz w:val="20"/>
          <w:szCs w:val="20"/>
        </w:rPr>
        <w:t xml:space="preserve">90/2019 - </w:t>
      </w:r>
      <w:r>
        <w:rPr>
          <w:rFonts w:ascii="Times New Roman" w:hAnsi="Times New Roman" w:cs="Times New Roman"/>
          <w:i/>
          <w:sz w:val="20"/>
          <w:szCs w:val="20"/>
          <w:lang w:val="sr-Cyrl-RS"/>
        </w:rPr>
        <w:t>испр</w:t>
      </w:r>
      <w:r>
        <w:rPr>
          <w:rFonts w:ascii="Times New Roman" w:hAnsi="Times New Roman" w:cs="Times New Roman"/>
          <w:i/>
          <w:sz w:val="20"/>
          <w:szCs w:val="20"/>
        </w:rPr>
        <w:t>.,</w:t>
      </w:r>
      <w:r w:rsidRPr="003A7CC7">
        <w:rPr>
          <w:rFonts w:ascii="Times New Roman" w:hAnsi="Times New Roman" w:cs="Times New Roman"/>
          <w:i/>
          <w:sz w:val="20"/>
          <w:szCs w:val="20"/>
        </w:rPr>
        <w:t xml:space="preserve"> 98/2020 </w:t>
      </w:r>
      <w:r>
        <w:rPr>
          <w:rFonts w:ascii="Times New Roman" w:hAnsi="Times New Roman" w:cs="Times New Roman"/>
          <w:i/>
          <w:sz w:val="20"/>
          <w:szCs w:val="20"/>
        </w:rPr>
        <w:t>–</w:t>
      </w:r>
      <w:r w:rsidRPr="003A7CC7">
        <w:rPr>
          <w:rFonts w:ascii="Times New Roman" w:hAnsi="Times New Roman" w:cs="Times New Roman"/>
          <w:i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  <w:lang w:val="sr-Cyrl-RS"/>
        </w:rPr>
        <w:t>усклађени дин.изн., 144/2020</w:t>
      </w:r>
      <w:r w:rsidR="004E3E66">
        <w:rPr>
          <w:rFonts w:ascii="Times New Roman" w:hAnsi="Times New Roman" w:cs="Times New Roman"/>
          <w:i/>
          <w:sz w:val="20"/>
          <w:szCs w:val="20"/>
          <w:lang w:val="sr-Cyrl-RS"/>
        </w:rPr>
        <w:t>,</w:t>
      </w:r>
      <w:r>
        <w:rPr>
          <w:rFonts w:ascii="Times New Roman" w:hAnsi="Times New Roman" w:cs="Times New Roman"/>
          <w:i/>
          <w:sz w:val="20"/>
          <w:szCs w:val="20"/>
          <w:lang w:val="sr-Cyrl-RS"/>
        </w:rPr>
        <w:t xml:space="preserve"> 62/2021-</w:t>
      </w:r>
      <w:r w:rsidRPr="00B1734C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D0402E">
        <w:rPr>
          <w:rFonts w:ascii="Times New Roman" w:hAnsi="Times New Roman" w:cs="Times New Roman"/>
          <w:i/>
          <w:sz w:val="20"/>
          <w:szCs w:val="20"/>
        </w:rPr>
        <w:t>усклађени</w:t>
      </w:r>
      <w:proofErr w:type="spellEnd"/>
      <w:r w:rsidRPr="00D0402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D0402E">
        <w:rPr>
          <w:rFonts w:ascii="Times New Roman" w:hAnsi="Times New Roman" w:cs="Times New Roman"/>
          <w:i/>
          <w:sz w:val="20"/>
          <w:szCs w:val="20"/>
        </w:rPr>
        <w:t>дин</w:t>
      </w:r>
      <w:proofErr w:type="spellEnd"/>
      <w:r w:rsidRPr="00D0402E">
        <w:rPr>
          <w:rFonts w:ascii="Times New Roman" w:hAnsi="Times New Roman" w:cs="Times New Roman"/>
          <w:i/>
          <w:sz w:val="20"/>
          <w:szCs w:val="20"/>
        </w:rPr>
        <w:t xml:space="preserve">. </w:t>
      </w:r>
      <w:r>
        <w:rPr>
          <w:rFonts w:ascii="Times New Roman" w:hAnsi="Times New Roman" w:cs="Times New Roman"/>
          <w:i/>
          <w:sz w:val="20"/>
          <w:szCs w:val="20"/>
          <w:lang w:val="sr-Cyrl-RS"/>
        </w:rPr>
        <w:t>и</w:t>
      </w:r>
      <w:proofErr w:type="spellStart"/>
      <w:r w:rsidRPr="00D0402E">
        <w:rPr>
          <w:rFonts w:ascii="Times New Roman" w:hAnsi="Times New Roman" w:cs="Times New Roman"/>
          <w:i/>
          <w:sz w:val="20"/>
          <w:szCs w:val="20"/>
        </w:rPr>
        <w:t>зн</w:t>
      </w:r>
      <w:proofErr w:type="spellEnd"/>
      <w:r>
        <w:rPr>
          <w:rFonts w:ascii="Times New Roman" w:hAnsi="Times New Roman" w:cs="Times New Roman"/>
          <w:i/>
          <w:sz w:val="20"/>
          <w:szCs w:val="20"/>
          <w:lang w:val="sr-Cyrl-RS"/>
        </w:rPr>
        <w:t>.</w:t>
      </w:r>
      <w:r w:rsidR="004E3E66">
        <w:rPr>
          <w:rFonts w:ascii="Times New Roman" w:hAnsi="Times New Roman" w:cs="Times New Roman"/>
          <w:i/>
          <w:sz w:val="20"/>
          <w:szCs w:val="20"/>
          <w:lang w:val="sr-Cyrl-RS"/>
        </w:rPr>
        <w:t xml:space="preserve">и     </w:t>
      </w:r>
    </w:p>
    <w:p w:rsidR="00B1734C" w:rsidRDefault="004E3E66" w:rsidP="00B1734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0"/>
          <w:szCs w:val="20"/>
          <w:lang w:val="sr-Cyrl-RS"/>
        </w:rPr>
        <w:t>54/</w:t>
      </w:r>
      <w:r w:rsidR="00F36120">
        <w:rPr>
          <w:rFonts w:ascii="Times New Roman" w:hAnsi="Times New Roman" w:cs="Times New Roman"/>
          <w:i/>
          <w:sz w:val="20"/>
          <w:szCs w:val="20"/>
          <w:lang w:val="sr-Latn-RS"/>
        </w:rPr>
        <w:t>20</w:t>
      </w:r>
      <w:r>
        <w:rPr>
          <w:rFonts w:ascii="Times New Roman" w:hAnsi="Times New Roman" w:cs="Times New Roman"/>
          <w:i/>
          <w:sz w:val="20"/>
          <w:szCs w:val="20"/>
          <w:lang w:val="sr-Cyrl-RS"/>
        </w:rPr>
        <w:t>23 -</w:t>
      </w:r>
      <w:r w:rsidRPr="00B1734C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D0402E">
        <w:rPr>
          <w:rFonts w:ascii="Times New Roman" w:hAnsi="Times New Roman" w:cs="Times New Roman"/>
          <w:i/>
          <w:sz w:val="20"/>
          <w:szCs w:val="20"/>
        </w:rPr>
        <w:t>усклађени</w:t>
      </w:r>
      <w:proofErr w:type="spellEnd"/>
      <w:r w:rsidRPr="00D0402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D0402E">
        <w:rPr>
          <w:rFonts w:ascii="Times New Roman" w:hAnsi="Times New Roman" w:cs="Times New Roman"/>
          <w:i/>
          <w:sz w:val="20"/>
          <w:szCs w:val="20"/>
        </w:rPr>
        <w:t>дин</w:t>
      </w:r>
      <w:proofErr w:type="spellEnd"/>
      <w:r w:rsidRPr="00D0402E">
        <w:rPr>
          <w:rFonts w:ascii="Times New Roman" w:hAnsi="Times New Roman" w:cs="Times New Roman"/>
          <w:i/>
          <w:sz w:val="20"/>
          <w:szCs w:val="20"/>
        </w:rPr>
        <w:t xml:space="preserve">. </w:t>
      </w:r>
      <w:r>
        <w:rPr>
          <w:rFonts w:ascii="Times New Roman" w:hAnsi="Times New Roman" w:cs="Times New Roman"/>
          <w:i/>
          <w:sz w:val="20"/>
          <w:szCs w:val="20"/>
          <w:lang w:val="sr-Cyrl-RS"/>
        </w:rPr>
        <w:t>и</w:t>
      </w:r>
      <w:proofErr w:type="spellStart"/>
      <w:r w:rsidRPr="00D0402E">
        <w:rPr>
          <w:rFonts w:ascii="Times New Roman" w:hAnsi="Times New Roman" w:cs="Times New Roman"/>
          <w:i/>
          <w:sz w:val="20"/>
          <w:szCs w:val="20"/>
        </w:rPr>
        <w:t>зн</w:t>
      </w:r>
      <w:proofErr w:type="spellEnd"/>
      <w:r w:rsidR="00657694" w:rsidRPr="00657694">
        <w:rPr>
          <w:rFonts w:ascii="Times New Roman" w:hAnsi="Times New Roman" w:cs="Times New Roman"/>
          <w:i/>
          <w:sz w:val="20"/>
          <w:szCs w:val="20"/>
        </w:rPr>
        <w:t xml:space="preserve"> 59/2024</w:t>
      </w:r>
      <w:r w:rsidR="008A63A2">
        <w:rPr>
          <w:rFonts w:ascii="Times New Roman" w:hAnsi="Times New Roman" w:cs="Times New Roman"/>
          <w:i/>
          <w:sz w:val="20"/>
          <w:szCs w:val="20"/>
          <w:lang w:val="sr-Cyrl-RS"/>
        </w:rPr>
        <w:t xml:space="preserve">, </w:t>
      </w:r>
      <w:r w:rsidR="00657694" w:rsidRPr="00657694">
        <w:rPr>
          <w:rFonts w:ascii="Times New Roman" w:hAnsi="Times New Roman" w:cs="Times New Roman"/>
          <w:i/>
          <w:sz w:val="20"/>
          <w:szCs w:val="20"/>
        </w:rPr>
        <w:t>63/2024</w:t>
      </w:r>
      <w:r w:rsidR="008A63A2">
        <w:rPr>
          <w:rFonts w:ascii="Times New Roman" w:hAnsi="Times New Roman" w:cs="Times New Roman"/>
          <w:i/>
          <w:sz w:val="20"/>
          <w:szCs w:val="20"/>
          <w:lang w:val="sr-Cyrl-RS"/>
        </w:rPr>
        <w:t xml:space="preserve"> и 55/2025- усклађени дин. изн.</w:t>
      </w:r>
      <w:r w:rsidR="00B1734C" w:rsidRPr="003A7CC7">
        <w:rPr>
          <w:rFonts w:ascii="Times New Roman" w:hAnsi="Times New Roman" w:cs="Times New Roman"/>
          <w:i/>
          <w:sz w:val="20"/>
          <w:szCs w:val="20"/>
        </w:rPr>
        <w:t>)</w:t>
      </w:r>
    </w:p>
    <w:p w:rsidR="00B1734C" w:rsidRPr="00B1734C" w:rsidRDefault="00B1734C">
      <w:pPr>
        <w:pStyle w:val="FootnoteText"/>
        <w:rPr>
          <w:lang w:val="sr-Cyrl-RS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A86A40"/>
    <w:multiLevelType w:val="hybridMultilevel"/>
    <w:tmpl w:val="ADF4184C"/>
    <w:lvl w:ilvl="0" w:tplc="0CB83D28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B521660"/>
    <w:multiLevelType w:val="hybridMultilevel"/>
    <w:tmpl w:val="708E8066"/>
    <w:lvl w:ilvl="0" w:tplc="CC50C754"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DGzNDcxNTU2tTRU0lEKTi0uzszPAykwrAUAZNvqgiwAAAA="/>
  </w:docVars>
  <w:rsids>
    <w:rsidRoot w:val="00F07EDC"/>
    <w:rsid w:val="000523D1"/>
    <w:rsid w:val="000D25AC"/>
    <w:rsid w:val="000D400D"/>
    <w:rsid w:val="0017550F"/>
    <w:rsid w:val="001B6739"/>
    <w:rsid w:val="001D5AE3"/>
    <w:rsid w:val="00257CAC"/>
    <w:rsid w:val="0027097A"/>
    <w:rsid w:val="002A596C"/>
    <w:rsid w:val="002B6326"/>
    <w:rsid w:val="002E043B"/>
    <w:rsid w:val="0030545C"/>
    <w:rsid w:val="00370748"/>
    <w:rsid w:val="00384ABF"/>
    <w:rsid w:val="003A7CC7"/>
    <w:rsid w:val="003D5B89"/>
    <w:rsid w:val="00463290"/>
    <w:rsid w:val="0047035E"/>
    <w:rsid w:val="00473F5C"/>
    <w:rsid w:val="004D57C4"/>
    <w:rsid w:val="004E3E66"/>
    <w:rsid w:val="00604CAE"/>
    <w:rsid w:val="00657694"/>
    <w:rsid w:val="006D2855"/>
    <w:rsid w:val="007121CD"/>
    <w:rsid w:val="00820210"/>
    <w:rsid w:val="0084357F"/>
    <w:rsid w:val="008525A1"/>
    <w:rsid w:val="00857370"/>
    <w:rsid w:val="00867C75"/>
    <w:rsid w:val="008A3FA2"/>
    <w:rsid w:val="008A63A2"/>
    <w:rsid w:val="008B7237"/>
    <w:rsid w:val="008E75B2"/>
    <w:rsid w:val="00936094"/>
    <w:rsid w:val="009420FB"/>
    <w:rsid w:val="00953396"/>
    <w:rsid w:val="0098456B"/>
    <w:rsid w:val="00984A4C"/>
    <w:rsid w:val="009952E7"/>
    <w:rsid w:val="00995A9D"/>
    <w:rsid w:val="00AC2AFC"/>
    <w:rsid w:val="00AE70FA"/>
    <w:rsid w:val="00B1734C"/>
    <w:rsid w:val="00B37830"/>
    <w:rsid w:val="00BA7C19"/>
    <w:rsid w:val="00BF56DA"/>
    <w:rsid w:val="00C01798"/>
    <w:rsid w:val="00C27380"/>
    <w:rsid w:val="00C61AD9"/>
    <w:rsid w:val="00C72A5C"/>
    <w:rsid w:val="00C83A4A"/>
    <w:rsid w:val="00D03855"/>
    <w:rsid w:val="00D0402E"/>
    <w:rsid w:val="00D266FE"/>
    <w:rsid w:val="00D3067F"/>
    <w:rsid w:val="00D83FC7"/>
    <w:rsid w:val="00DB0E5E"/>
    <w:rsid w:val="00DC1143"/>
    <w:rsid w:val="00DE19FF"/>
    <w:rsid w:val="00E215B7"/>
    <w:rsid w:val="00E95613"/>
    <w:rsid w:val="00ED5CD9"/>
    <w:rsid w:val="00EE608A"/>
    <w:rsid w:val="00F07EDC"/>
    <w:rsid w:val="00F342E8"/>
    <w:rsid w:val="00F36120"/>
    <w:rsid w:val="00F5527D"/>
    <w:rsid w:val="00FF5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FAD8885-2E59-450F-98AB-4589941DE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573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306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06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67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F56DA"/>
    <w:pPr>
      <w:ind w:left="720"/>
      <w:contextualSpacing/>
    </w:pPr>
  </w:style>
  <w:style w:type="paragraph" w:customStyle="1" w:styleId="Default">
    <w:name w:val="Default"/>
    <w:rsid w:val="00995A9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sr-Latn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173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73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1734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67C7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7C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736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tehnis.privreda.gov.rs/sw4i/download/files/article/Januar%202025%20PRILOG%20ZA%20POZIV%20NA%20BROJ.docx?id=343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717A47-EE7D-406D-AD1B-5A474C3F9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99</Words>
  <Characters>284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hnis</dc:creator>
  <cp:lastModifiedBy>Author MoE</cp:lastModifiedBy>
  <cp:revision>2</cp:revision>
  <dcterms:created xsi:type="dcterms:W3CDTF">2025-07-02T12:30:00Z</dcterms:created>
  <dcterms:modified xsi:type="dcterms:W3CDTF">2025-07-02T12:30:00Z</dcterms:modified>
</cp:coreProperties>
</file>